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8055D2" w14:textId="7F61B68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 </w:t>
      </w:r>
      <w:r w:rsidR="006753BD">
        <w:rPr>
          <w:rFonts w:eastAsia="Times New Roman" w:cstheme="minorHAnsi"/>
          <w:b/>
        </w:rPr>
        <w:t>62870</w:t>
      </w:r>
    </w:p>
    <w:p w14:paraId="1B0645BB" w14:textId="25CDDA16" w:rsidR="005463CB" w:rsidRPr="00B07A3B" w:rsidDel="00A12F8F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EE35B8">
        <w:rPr>
          <w:rFonts w:eastAsia="Times New Roman" w:cstheme="minorHAnsi"/>
          <w:b/>
        </w:rPr>
        <w:t>Swati Madhu</w:t>
      </w:r>
    </w:p>
    <w:p w14:paraId="6FB9233B" w14:textId="17FA64C4" w:rsidR="004E0C5A" w:rsidRPr="006753BD" w:rsidRDefault="004E0C5A" w:rsidP="004E0C5A">
      <w:pPr>
        <w:outlineLvl w:val="0"/>
        <w:rPr>
          <w:rFonts w:asciiTheme="majorHAnsi" w:eastAsia="Times New Roman" w:hAnsiTheme="majorHAnsi" w:cstheme="majorHAnsi"/>
          <w:b/>
          <w:bCs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6753BD" w:rsidRPr="00EF2D50">
          <w:rPr>
            <w:rStyle w:val="Hyperlink"/>
            <w:rFonts w:asciiTheme="majorHAnsi" w:hAnsiTheme="majorHAnsi" w:cstheme="majorHAnsi"/>
            <w:b/>
            <w:bCs/>
            <w:shd w:val="clear" w:color="auto" w:fill="FFFFFF"/>
          </w:rPr>
          <w:t>https://www.jove.com/account/file-uploader?src=19175398</w:t>
        </w:r>
      </w:hyperlink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09889169" w:rsidR="004E0C5A" w:rsidRPr="000E52D4" w:rsidRDefault="004E0C5A" w:rsidP="004E0C5A">
      <w:pPr>
        <w:outlineLvl w:val="0"/>
        <w:rPr>
          <w:rFonts w:eastAsia="Times New Roman" w:cstheme="minorHAnsi"/>
          <w:b/>
          <w:bCs/>
          <w:sz w:val="32"/>
          <w:szCs w:val="32"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="000E52D4">
        <w:rPr>
          <w:rFonts w:eastAsia="Times New Roman" w:cstheme="minorHAnsi"/>
          <w:b/>
          <w:sz w:val="32"/>
          <w:szCs w:val="32"/>
        </w:rPr>
        <w:t xml:space="preserve"> </w:t>
      </w:r>
      <w:r w:rsidR="000E52D4" w:rsidRPr="000E52D4">
        <w:rPr>
          <w:b/>
          <w:bCs/>
          <w:color w:val="000000"/>
          <w:sz w:val="32"/>
          <w:szCs w:val="28"/>
          <w:shd w:val="clear" w:color="auto" w:fill="FFFFFF"/>
        </w:rPr>
        <w:t xml:space="preserve">Live Fluorescence, Inverse Imaging of Cell Ruffling, and </w:t>
      </w:r>
      <w:r w:rsidR="000761D1" w:rsidRPr="000E52D4">
        <w:rPr>
          <w:b/>
          <w:bCs/>
          <w:color w:val="000000"/>
          <w:sz w:val="32"/>
          <w:szCs w:val="28"/>
          <w:shd w:val="clear" w:color="auto" w:fill="FFFFFF"/>
        </w:rPr>
        <w:t>M</w:t>
      </w:r>
      <w:r w:rsidR="000761D1">
        <w:rPr>
          <w:b/>
          <w:bCs/>
          <w:color w:val="000000"/>
          <w:sz w:val="32"/>
          <w:szCs w:val="28"/>
          <w:shd w:val="clear" w:color="auto" w:fill="FFFFFF"/>
        </w:rPr>
        <w:t>a</w:t>
      </w:r>
      <w:r w:rsidR="000761D1" w:rsidRPr="000E52D4">
        <w:rPr>
          <w:b/>
          <w:bCs/>
          <w:color w:val="000000"/>
          <w:sz w:val="32"/>
          <w:szCs w:val="28"/>
          <w:shd w:val="clear" w:color="auto" w:fill="FFFFFF"/>
        </w:rPr>
        <w:t>cropinocytosis</w:t>
      </w:r>
    </w:p>
    <w:p w14:paraId="4A0C5B67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65343EA7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20548382" w14:textId="6545C8D9" w:rsidR="00EE35B8" w:rsidRDefault="00EE35B8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364F800A" w14:textId="77777777" w:rsidR="000E52D4" w:rsidRPr="000E52D4" w:rsidRDefault="000E52D4" w:rsidP="000E52D4">
      <w:pPr>
        <w:rPr>
          <w:b/>
          <w:bCs/>
          <w:sz w:val="28"/>
          <w:szCs w:val="26"/>
        </w:rPr>
      </w:pPr>
      <w:r w:rsidRPr="000E52D4">
        <w:rPr>
          <w:b/>
          <w:bCs/>
          <w:sz w:val="28"/>
          <w:szCs w:val="26"/>
        </w:rPr>
        <w:t>Yvette W. H. Koh, Yu Hung, Neeraj Tuladhar, Zhijian Xiao, Darren L. Brown, Nicholas D. Condon, Jennifer L. Stow†</w:t>
      </w:r>
    </w:p>
    <w:p w14:paraId="22EFBF8C" w14:textId="77777777" w:rsidR="000E52D4" w:rsidRPr="000E52D4" w:rsidRDefault="000E52D4" w:rsidP="000E52D4">
      <w:pPr>
        <w:rPr>
          <w:sz w:val="28"/>
          <w:szCs w:val="26"/>
        </w:rPr>
      </w:pPr>
    </w:p>
    <w:p w14:paraId="413716A2" w14:textId="62943560" w:rsidR="00EE35B8" w:rsidRPr="000E52D4" w:rsidRDefault="000E52D4" w:rsidP="000E52D4">
      <w:pPr>
        <w:outlineLvl w:val="0"/>
        <w:rPr>
          <w:rFonts w:eastAsia="Times New Roman" w:cstheme="minorHAnsi"/>
          <w:sz w:val="32"/>
          <w:szCs w:val="32"/>
        </w:rPr>
      </w:pPr>
      <w:r w:rsidRPr="000E52D4">
        <w:rPr>
          <w:sz w:val="28"/>
          <w:szCs w:val="26"/>
        </w:rPr>
        <w:t>Institute for Molecular Bioscience, The University of Queensland</w:t>
      </w:r>
    </w:p>
    <w:p w14:paraId="4FDD3434" w14:textId="796C0A9B" w:rsidR="004E0C5A" w:rsidRDefault="004E0C5A" w:rsidP="004E0C5A">
      <w:pPr>
        <w:outlineLvl w:val="0"/>
        <w:rPr>
          <w:rFonts w:eastAsia="Times New Roman" w:cstheme="minorHAnsi"/>
          <w:color w:val="000000"/>
        </w:rPr>
      </w:pPr>
    </w:p>
    <w:p w14:paraId="40DFE0A2" w14:textId="1084DFBC" w:rsidR="00EE35B8" w:rsidRPr="00B07A3B" w:rsidRDefault="00EE35B8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  <w:bookmarkStart w:id="0" w:name="_Hlk25233958"/>
    </w:p>
    <w:p w14:paraId="1B4B2D7A" w14:textId="1038EED3" w:rsidR="004E0C5A" w:rsidRDefault="000E52D4" w:rsidP="004E0C5A">
      <w:pPr>
        <w:outlineLvl w:val="0"/>
        <w:rPr>
          <w:rFonts w:eastAsia="Times New Roman" w:cstheme="minorHAnsi"/>
        </w:rPr>
      </w:pPr>
      <w:r>
        <w:t>Jennifer L. Stow</w:t>
      </w:r>
      <w:r>
        <w:tab/>
      </w:r>
      <w:hyperlink r:id="rId8" w:history="1">
        <w:r w:rsidRPr="00596CD0">
          <w:rPr>
            <w:rStyle w:val="Hyperlink"/>
          </w:rPr>
          <w:t>j.stow@imb.uq.edu.au</w:t>
        </w:r>
      </w:hyperlink>
    </w:p>
    <w:p w14:paraId="5148E675" w14:textId="77777777" w:rsidR="00EE35B8" w:rsidRPr="00B07A3B" w:rsidRDefault="00EE35B8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037E2D89" w14:textId="5487DAAE" w:rsidR="000E52D4" w:rsidRDefault="000761D1" w:rsidP="000E52D4">
      <w:r>
        <w:t>yvette.koh</w:t>
      </w:r>
      <w:r w:rsidR="000E52D4">
        <w:t>@</w:t>
      </w:r>
      <w:r>
        <w:t>imb.</w:t>
      </w:r>
      <w:r w:rsidR="000E52D4">
        <w:t>uq.edu.au</w:t>
      </w:r>
    </w:p>
    <w:p w14:paraId="1AA58929" w14:textId="10F71C25" w:rsidR="000E52D4" w:rsidRDefault="000E52D4" w:rsidP="000E52D4">
      <w:r>
        <w:t>yu.h</w:t>
      </w:r>
      <w:r w:rsidR="000761D1">
        <w:t>ung1</w:t>
      </w:r>
      <w:r>
        <w:t>@</w:t>
      </w:r>
      <w:r w:rsidR="000761D1">
        <w:t>uq.net</w:t>
      </w:r>
      <w:r>
        <w:t>.au</w:t>
      </w:r>
    </w:p>
    <w:p w14:paraId="5B8B99B3" w14:textId="77777777" w:rsidR="000E52D4" w:rsidRDefault="000E52D4" w:rsidP="000E52D4">
      <w:r>
        <w:t>n.tuladhar@imb.uq.edu.au</w:t>
      </w:r>
    </w:p>
    <w:p w14:paraId="15943D86" w14:textId="72FF83A4" w:rsidR="000E52D4" w:rsidRDefault="000E52D4" w:rsidP="000E52D4">
      <w:r>
        <w:t>z.xiao@</w:t>
      </w:r>
      <w:r w:rsidR="000761D1">
        <w:t>imb.</w:t>
      </w:r>
      <w:r>
        <w:t>uq.edu.au</w:t>
      </w:r>
    </w:p>
    <w:p w14:paraId="7308FAD2" w14:textId="77777777" w:rsidR="000E52D4" w:rsidRDefault="000E52D4" w:rsidP="000E52D4">
      <w:r>
        <w:t>d.brown@imb.uq.edu.au</w:t>
      </w:r>
    </w:p>
    <w:p w14:paraId="3A8B2C85" w14:textId="77777777" w:rsidR="000E52D4" w:rsidRDefault="000E52D4" w:rsidP="000E52D4">
      <w:r>
        <w:t>n.condon@imb.uq.edu.au</w:t>
      </w:r>
    </w:p>
    <w:p w14:paraId="0837C941" w14:textId="77777777" w:rsidR="000E52D4" w:rsidRDefault="00332963" w:rsidP="000E52D4">
      <w:hyperlink r:id="rId9" w:history="1">
        <w:r w:rsidR="000E52D4">
          <w:rPr>
            <w:rStyle w:val="Hyperlink"/>
          </w:rPr>
          <w:t>j.stow@imb.uq.edu.au</w:t>
        </w:r>
      </w:hyperlink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77777777" w:rsidR="005F1ADF" w:rsidRPr="00673750" w:rsidRDefault="005F1ADF" w:rsidP="005F1ADF">
      <w:pPr>
        <w:pStyle w:val="Heading2"/>
        <w:rPr>
          <w:rFonts w:cstheme="minorHAnsi"/>
        </w:rPr>
      </w:pPr>
      <w:r w:rsidRPr="00B07A3B">
        <w:rPr>
          <w:rFonts w:cstheme="minorHAnsi"/>
        </w:rPr>
        <w:lastRenderedPageBreak/>
        <w:t xml:space="preserve">Author Questionnaire </w:t>
      </w:r>
    </w:p>
    <w:p w14:paraId="22834088" w14:textId="3E24FFE2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3162E8">
        <w:rPr>
          <w:rFonts w:eastAsia="Times New Roman" w:cstheme="minorHAnsi"/>
          <w:b/>
        </w:rPr>
        <w:t>No</w:t>
      </w:r>
    </w:p>
    <w:p w14:paraId="181DD27E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4B20EAF0" w14:textId="6C830CEC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D24C66">
        <w:rPr>
          <w:rFonts w:eastAsia="Times New Roman" w:cstheme="minorHAnsi"/>
          <w:b/>
          <w:bCs/>
        </w:rPr>
        <w:t>Yes</w:t>
      </w:r>
      <w:r w:rsidR="003162E8">
        <w:rPr>
          <w:rFonts w:eastAsia="Times New Roman" w:cstheme="minorHAnsi"/>
          <w:b/>
          <w:bCs/>
        </w:rPr>
        <w:t>, all done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44BF6BB4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filming need to take place in multiple locations? </w:t>
      </w:r>
      <w:r w:rsidR="005F1ADF" w:rsidRPr="00B07A3B">
        <w:rPr>
          <w:rFonts w:eastAsia="Times New Roman" w:cstheme="minorHAnsi"/>
          <w:b/>
        </w:rPr>
        <w:t xml:space="preserve"> </w:t>
      </w:r>
      <w:r w:rsidR="0014103C">
        <w:rPr>
          <w:rFonts w:eastAsia="Times New Roman" w:cstheme="minorHAnsi"/>
          <w:b/>
        </w:rPr>
        <w:t>No</w:t>
      </w:r>
    </w:p>
    <w:p w14:paraId="685E1DF4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0FDB812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2F5C5E6" w14:textId="44B1BEF9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423199">
        <w:rPr>
          <w:rFonts w:cstheme="minorHAnsi"/>
          <w:bCs/>
          <w:sz w:val="22"/>
          <w:szCs w:val="22"/>
        </w:rPr>
        <w:t>1</w:t>
      </w:r>
      <w:r w:rsidR="00574EC7">
        <w:rPr>
          <w:rFonts w:cstheme="minorHAnsi"/>
          <w:bCs/>
          <w:sz w:val="22"/>
          <w:szCs w:val="22"/>
        </w:rPr>
        <w:t>0</w:t>
      </w:r>
    </w:p>
    <w:p w14:paraId="5AAC9C6C" w14:textId="5A359CCA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574EC7">
        <w:rPr>
          <w:rFonts w:cstheme="minorHAnsi"/>
          <w:bCs/>
          <w:sz w:val="22"/>
          <w:szCs w:val="22"/>
        </w:rPr>
        <w:t>12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174924D5" w14:textId="77777777" w:rsidR="00143557" w:rsidRPr="00B07A3B" w:rsidRDefault="00143557" w:rsidP="005A02B6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Introduction</w:t>
      </w:r>
    </w:p>
    <w:p w14:paraId="6C16C00A" w14:textId="77777777" w:rsidR="00FA1A9D" w:rsidRPr="00B07A3B" w:rsidRDefault="00FA1A9D" w:rsidP="00FA1A9D">
      <w:pPr>
        <w:pStyle w:val="ListParagraph"/>
        <w:ind w:left="270"/>
        <w:rPr>
          <w:rFonts w:cstheme="minorHAnsi"/>
          <w:b/>
          <w:sz w:val="22"/>
          <w:szCs w:val="22"/>
        </w:rPr>
      </w:pPr>
    </w:p>
    <w:p w14:paraId="3FD23678" w14:textId="77777777" w:rsidR="00D300CE" w:rsidRPr="00B07A3B" w:rsidRDefault="007D61A8" w:rsidP="009114D8">
      <w:pPr>
        <w:pStyle w:val="ListParagraph"/>
        <w:numPr>
          <w:ilvl w:val="0"/>
          <w:numId w:val="9"/>
        </w:numPr>
        <w:rPr>
          <w:rFonts w:cstheme="minorHAnsi"/>
          <w:b/>
        </w:rPr>
      </w:pPr>
      <w:commentRangeStart w:id="1"/>
      <w:r w:rsidRPr="00B07A3B">
        <w:rPr>
          <w:rFonts w:cstheme="minorHAnsi"/>
          <w:b/>
        </w:rPr>
        <w:t>Introductory</w:t>
      </w:r>
      <w:commentRangeEnd w:id="1"/>
      <w:r w:rsidR="00CC5E79">
        <w:rPr>
          <w:rStyle w:val="CommentReference"/>
          <w:lang w:val="x-none" w:eastAsia="x-none"/>
        </w:rPr>
        <w:commentReference w:id="1"/>
      </w:r>
      <w:r w:rsidRPr="00B07A3B">
        <w:rPr>
          <w:rFonts w:cstheme="minorHAnsi"/>
          <w:b/>
        </w:rPr>
        <w:t xml:space="preserve"> Interview Statements</w:t>
      </w:r>
    </w:p>
    <w:p w14:paraId="54172504" w14:textId="77777777" w:rsidR="00336C61" w:rsidRPr="00B07A3B" w:rsidRDefault="00336C61" w:rsidP="0014103C">
      <w:pPr>
        <w:spacing w:line="360" w:lineRule="auto"/>
        <w:contextualSpacing/>
        <w:outlineLvl w:val="0"/>
        <w:rPr>
          <w:rFonts w:cstheme="minorHAnsi"/>
          <w:sz w:val="22"/>
          <w:szCs w:val="22"/>
        </w:rPr>
      </w:pPr>
    </w:p>
    <w:p w14:paraId="16F3E485" w14:textId="07A533E0" w:rsidR="007D61A8" w:rsidRPr="00B07A3B" w:rsidRDefault="007D61A8" w:rsidP="007D61A8">
      <w:pPr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>REQUIRED:</w:t>
      </w:r>
      <w:r w:rsidRPr="00B07A3B">
        <w:rPr>
          <w:rFonts w:eastAsia="Times New Roman" w:cstheme="minorHAnsi"/>
        </w:rPr>
        <w:t xml:space="preserve"> </w:t>
      </w:r>
    </w:p>
    <w:p w14:paraId="47A1D9A9" w14:textId="0F935091" w:rsidR="00D24C66" w:rsidRDefault="0010040C" w:rsidP="007D61A8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Jennifer Stow</w:t>
      </w:r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r w:rsidR="0014103C" w:rsidRPr="0014103C">
        <w:rPr>
          <w:rFonts w:eastAsia="Times New Roman" w:cstheme="minorHAnsi"/>
        </w:rPr>
        <w:t>This protocol demonstrates live imaging of fluorescent dextran uptake by macropinocytosis in macrophages</w:t>
      </w:r>
      <w:r w:rsidR="00CC5E79">
        <w:rPr>
          <w:rFonts w:eastAsia="Times New Roman" w:cstheme="minorHAnsi"/>
        </w:rPr>
        <w:t xml:space="preserve">. In addition, </w:t>
      </w:r>
      <w:r w:rsidR="0014103C" w:rsidRPr="0014103C">
        <w:rPr>
          <w:rFonts w:eastAsia="Times New Roman" w:cstheme="minorHAnsi"/>
        </w:rPr>
        <w:t>the ruffling, formation</w:t>
      </w:r>
      <w:r w:rsidR="0014103C">
        <w:rPr>
          <w:rFonts w:eastAsia="Times New Roman" w:cstheme="minorHAnsi"/>
        </w:rPr>
        <w:t>,</w:t>
      </w:r>
      <w:r w:rsidR="0014103C" w:rsidRPr="0014103C">
        <w:rPr>
          <w:rFonts w:eastAsia="Times New Roman" w:cstheme="minorHAnsi"/>
        </w:rPr>
        <w:t xml:space="preserve"> and internalization of macropinosomes can be optimally capture</w:t>
      </w:r>
      <w:r w:rsidR="00CC5E79">
        <w:rPr>
          <w:rFonts w:eastAsia="Times New Roman" w:cstheme="minorHAnsi"/>
        </w:rPr>
        <w:t>d.</w:t>
      </w:r>
    </w:p>
    <w:p w14:paraId="311A74AF" w14:textId="77777777" w:rsidR="00CC5E79" w:rsidRDefault="00CC5E79" w:rsidP="00CC5E79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2DEB172A" w14:textId="77777777" w:rsidR="00CC5E79" w:rsidRDefault="00CC5E79" w:rsidP="00CC5E79">
      <w:pPr>
        <w:pStyle w:val="ListParagraph"/>
        <w:numPr>
          <w:ilvl w:val="2"/>
          <w:numId w:val="3"/>
        </w:numPr>
        <w:spacing w:before="240" w:after="240"/>
        <w:rPr>
          <w:rFonts w:cs="Calibri"/>
        </w:rPr>
      </w:pPr>
      <w:r>
        <w:rPr>
          <w:rFonts w:cs="Calibri"/>
          <w:bCs/>
        </w:rPr>
        <w:t xml:space="preserve">INTERVIEW: Named talent says the statement above in an interview-style shot, looking slightly off-camera. </w:t>
      </w:r>
    </w:p>
    <w:p w14:paraId="6067C79B" w14:textId="77777777" w:rsidR="00CC5E79" w:rsidRPr="00AE2EBC" w:rsidRDefault="00CC5E79" w:rsidP="00CC5E79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490E6309" w14:textId="422B3F9F" w:rsidR="007D61A8" w:rsidRDefault="0010040C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Jennifer Stow</w:t>
      </w:r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r w:rsidR="0014103C" w:rsidRPr="0014103C">
        <w:rPr>
          <w:rFonts w:eastAsia="Times New Roman" w:cstheme="minorHAnsi"/>
        </w:rPr>
        <w:t xml:space="preserve">This technique allows </w:t>
      </w:r>
      <w:r w:rsidR="0014103C">
        <w:rPr>
          <w:rFonts w:eastAsia="Times New Roman" w:cstheme="minorHAnsi"/>
        </w:rPr>
        <w:t>i</w:t>
      </w:r>
      <w:r w:rsidR="0014103C" w:rsidRPr="0014103C">
        <w:rPr>
          <w:rFonts w:eastAsia="Times New Roman" w:cstheme="minorHAnsi"/>
        </w:rPr>
        <w:t xml:space="preserve">maging very bright cargo outside the cells and inside the macropinosomes </w:t>
      </w:r>
      <w:r w:rsidR="00AE2EBC">
        <w:rPr>
          <w:rFonts w:eastAsia="Times New Roman" w:cstheme="minorHAnsi"/>
        </w:rPr>
        <w:t>when</w:t>
      </w:r>
      <w:r w:rsidR="0014103C" w:rsidRPr="0014103C">
        <w:rPr>
          <w:rFonts w:eastAsia="Times New Roman" w:cstheme="minorHAnsi"/>
        </w:rPr>
        <w:t xml:space="preserve"> the cells are </w:t>
      </w:r>
      <w:r w:rsidR="00FA2D72" w:rsidRPr="0014103C">
        <w:rPr>
          <w:rFonts w:eastAsia="Times New Roman" w:cstheme="minorHAnsi"/>
        </w:rPr>
        <w:t>unlabeled</w:t>
      </w:r>
      <w:r w:rsidR="0014103C" w:rsidRPr="0014103C">
        <w:rPr>
          <w:rFonts w:eastAsia="Times New Roman" w:cstheme="minorHAnsi"/>
        </w:rPr>
        <w:t xml:space="preserve">. </w:t>
      </w:r>
    </w:p>
    <w:p w14:paraId="06DE8C67" w14:textId="77777777" w:rsidR="00CC5E79" w:rsidRDefault="00CC5E79" w:rsidP="00CC5E79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47FA36A9" w14:textId="498AC77C" w:rsidR="007D61A8" w:rsidRPr="00574EC7" w:rsidRDefault="00CC5E79" w:rsidP="007D61A8">
      <w:pPr>
        <w:pStyle w:val="ListParagraph"/>
        <w:numPr>
          <w:ilvl w:val="2"/>
          <w:numId w:val="3"/>
        </w:numPr>
        <w:spacing w:before="240" w:after="240"/>
        <w:rPr>
          <w:rFonts w:cs="Calibri"/>
        </w:rPr>
      </w:pPr>
      <w:r>
        <w:rPr>
          <w:rFonts w:cs="Calibri"/>
          <w:bCs/>
        </w:rPr>
        <w:t xml:space="preserve">INTERVIEW: Named talent says the statement above in an interview-style shot, looking slightly off-camera. </w:t>
      </w:r>
      <w:r w:rsidR="00574EC7">
        <w:rPr>
          <w:rFonts w:cs="Calibri"/>
          <w:bCs/>
        </w:rPr>
        <w:t xml:space="preserve"> </w:t>
      </w:r>
      <w:r w:rsidR="00574EC7" w:rsidRPr="00574EC7">
        <w:rPr>
          <w:rStyle w:val="Vid"/>
        </w:rPr>
        <w:t>Suggested B-roll: LAB MEDIA: Figure 1</w:t>
      </w:r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705EFFF" w:rsidR="007D61A8" w:rsidRPr="00B07A3B" w:rsidRDefault="007D61A8" w:rsidP="007D61A8">
      <w:pPr>
        <w:rPr>
          <w:rFonts w:eastAsia="Times New Roman" w:cstheme="minorHAnsi"/>
        </w:rPr>
      </w:pPr>
      <w:r w:rsidRPr="00B07A3B">
        <w:rPr>
          <w:rFonts w:eastAsia="Times New Roman" w:cstheme="minorHAnsi"/>
          <w:b/>
          <w:bCs/>
        </w:rPr>
        <w:t>OPTIONAL:</w:t>
      </w:r>
      <w:r w:rsidRPr="00B07A3B">
        <w:rPr>
          <w:rFonts w:eastAsia="Times New Roman" w:cstheme="minorHAnsi"/>
        </w:rPr>
        <w:t xml:space="preserve"> </w:t>
      </w:r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23F311A2" w14:textId="072705FB" w:rsidR="00333FA4" w:rsidRPr="00CC5E79" w:rsidRDefault="0010040C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Nicholas Condon</w:t>
      </w:r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r w:rsidR="00574EC7">
        <w:rPr>
          <w:rFonts w:eastAsia="Times New Roman" w:cstheme="minorHAnsi"/>
        </w:rPr>
        <w:t>Optimize</w:t>
      </w:r>
      <w:r>
        <w:rPr>
          <w:rFonts w:eastAsia="Times New Roman" w:cstheme="minorHAnsi"/>
        </w:rPr>
        <w:t xml:space="preserve"> the microscope settings ahead of time and </w:t>
      </w:r>
      <w:r>
        <w:rPr>
          <w:rFonts w:cstheme="minorHAnsi"/>
        </w:rPr>
        <w:t xml:space="preserve">adjust the timing of the image capture for your cell type. Some cells macropinocytose faster and more actively than others.  </w:t>
      </w:r>
    </w:p>
    <w:p w14:paraId="65FB3734" w14:textId="77777777" w:rsidR="00CC5E79" w:rsidRPr="00CC5E79" w:rsidRDefault="00CC5E79" w:rsidP="00CC5E79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0987CC8A" w14:textId="77777777" w:rsidR="00CC5E79" w:rsidRDefault="00CC5E79" w:rsidP="00CC5E79">
      <w:pPr>
        <w:pStyle w:val="ListParagraph"/>
        <w:numPr>
          <w:ilvl w:val="2"/>
          <w:numId w:val="3"/>
        </w:numPr>
        <w:spacing w:before="240" w:after="240"/>
        <w:rPr>
          <w:rFonts w:cs="Calibri"/>
        </w:rPr>
      </w:pPr>
      <w:r>
        <w:rPr>
          <w:rFonts w:cs="Calibri"/>
          <w:bCs/>
        </w:rPr>
        <w:t xml:space="preserve">INTERVIEW: Named talent says the statement above in an interview-style shot, looking slightly off-camera. </w:t>
      </w:r>
    </w:p>
    <w:p w14:paraId="1A7C99B0" w14:textId="77777777" w:rsidR="00CC5E79" w:rsidRDefault="00CC5E79" w:rsidP="0014103C">
      <w:pPr>
        <w:contextualSpacing/>
        <w:outlineLvl w:val="0"/>
        <w:rPr>
          <w:rFonts w:eastAsia="Times New Roman" w:cstheme="minorHAnsi"/>
          <w:b/>
        </w:rPr>
      </w:pPr>
    </w:p>
    <w:p w14:paraId="54FA95C9" w14:textId="7181C557" w:rsidR="0014103C" w:rsidRPr="0014103C" w:rsidRDefault="0014103C" w:rsidP="0014103C">
      <w:pPr>
        <w:contextualSpacing/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Introduction of Demonstrator on Camera</w:t>
      </w:r>
    </w:p>
    <w:p w14:paraId="2EA27563" w14:textId="77777777" w:rsidR="007D61A8" w:rsidRPr="00B07A3B" w:rsidRDefault="007D61A8" w:rsidP="00802635">
      <w:pPr>
        <w:rPr>
          <w:rFonts w:eastAsia="Times New Roman" w:cstheme="minorHAnsi"/>
        </w:rPr>
      </w:pPr>
    </w:p>
    <w:p w14:paraId="574E2470" w14:textId="3F33E6FC" w:rsidR="0014103C" w:rsidRDefault="00CC5E79" w:rsidP="0014103C">
      <w:pPr>
        <w:pStyle w:val="ListParagraph"/>
        <w:numPr>
          <w:ilvl w:val="1"/>
          <w:numId w:val="3"/>
        </w:numPr>
        <w:rPr>
          <w:rFonts w:eastAsia="Times New Roman" w:cstheme="minorHAnsi"/>
        </w:rPr>
      </w:pPr>
      <w:r w:rsidRPr="00CC5E79">
        <w:rPr>
          <w:rStyle w:val="BodyText"/>
          <w:rFonts w:ascii="Calibri" w:hAnsi="Calibri" w:cstheme="minorHAnsi"/>
          <w:b/>
          <w:color w:val="auto"/>
          <w:u w:val="single"/>
        </w:rPr>
        <w:t>Jennifer Stow</w:t>
      </w:r>
      <w:r>
        <w:rPr>
          <w:rStyle w:val="BodyText"/>
          <w:rFonts w:ascii="Calibri" w:hAnsi="Calibri" w:cstheme="minorHAnsi"/>
          <w:b/>
          <w:color w:val="auto"/>
          <w:u w:val="single"/>
        </w:rPr>
        <w:t>:</w:t>
      </w:r>
      <w:r w:rsidR="0014103C" w:rsidRPr="0014103C">
        <w:rPr>
          <w:rFonts w:eastAsia="Times New Roman" w:cstheme="minorHAnsi"/>
        </w:rPr>
        <w:t xml:space="preserve"> </w:t>
      </w:r>
      <w:r w:rsidR="0014103C" w:rsidRPr="00B07A3B">
        <w:rPr>
          <w:rFonts w:eastAsia="Times New Roman" w:cstheme="minorHAnsi"/>
        </w:rPr>
        <w:t>Demonstrating the procedure will be</w:t>
      </w:r>
      <w:r w:rsidR="00EF005D">
        <w:rPr>
          <w:rFonts w:eastAsia="Times New Roman" w:cstheme="minorHAnsi"/>
        </w:rPr>
        <w:t xml:space="preserve"> </w:t>
      </w:r>
      <w:r w:rsidR="0014103C">
        <w:rPr>
          <w:rFonts w:cstheme="minorHAnsi"/>
        </w:rPr>
        <w:t>Yvette Koh</w:t>
      </w:r>
      <w:r w:rsidR="0014103C" w:rsidRPr="00B07A3B">
        <w:rPr>
          <w:rFonts w:eastAsia="Times New Roman" w:cstheme="minorHAnsi"/>
        </w:rPr>
        <w:t xml:space="preserve">, a </w:t>
      </w:r>
      <w:r w:rsidR="0014103C">
        <w:rPr>
          <w:rFonts w:cstheme="minorHAnsi"/>
        </w:rPr>
        <w:t>Postdoctoral scientist</w:t>
      </w:r>
      <w:r w:rsidR="0014103C" w:rsidRPr="00B07A3B">
        <w:rPr>
          <w:rFonts w:eastAsia="Times New Roman" w:cstheme="minorHAnsi"/>
        </w:rPr>
        <w:t xml:space="preserve"> from my laboratory. </w:t>
      </w:r>
      <w:r w:rsidR="0014103C">
        <w:rPr>
          <w:rFonts w:cstheme="minorHAnsi"/>
        </w:rPr>
        <w:t xml:space="preserve">Neeraj Tuladhar, a Ph.D. student, </w:t>
      </w:r>
      <w:r w:rsidR="00574EC7">
        <w:rPr>
          <w:rFonts w:cstheme="minorHAnsi"/>
        </w:rPr>
        <w:t xml:space="preserve">and </w:t>
      </w:r>
      <w:r w:rsidR="0014103C">
        <w:rPr>
          <w:rFonts w:cstheme="minorHAnsi"/>
        </w:rPr>
        <w:t>Nicholas Condon</w:t>
      </w:r>
      <w:r w:rsidR="0014103C">
        <w:rPr>
          <w:rFonts w:eastAsia="Times New Roman" w:cstheme="minorHAnsi"/>
        </w:rPr>
        <w:t>, an Imaging scientist.</w:t>
      </w:r>
      <w:r w:rsidR="0014103C" w:rsidRPr="0014103C">
        <w:rPr>
          <w:rFonts w:eastAsia="Times New Roman" w:cstheme="minorHAnsi"/>
        </w:rPr>
        <w:t xml:space="preserve">  </w:t>
      </w:r>
    </w:p>
    <w:p w14:paraId="413135C3" w14:textId="77777777" w:rsidR="0014103C" w:rsidRPr="0014103C" w:rsidRDefault="0014103C" w:rsidP="0014103C">
      <w:pPr>
        <w:pStyle w:val="ListParagraph"/>
        <w:ind w:left="907"/>
        <w:rPr>
          <w:rFonts w:eastAsia="Times New Roman" w:cstheme="minorHAnsi"/>
        </w:rPr>
      </w:pPr>
    </w:p>
    <w:p w14:paraId="6BD8C6DC" w14:textId="77777777" w:rsidR="0014103C" w:rsidRDefault="0014103C" w:rsidP="0014103C">
      <w:pPr>
        <w:pStyle w:val="ListParagraph"/>
        <w:numPr>
          <w:ilvl w:val="2"/>
          <w:numId w:val="43"/>
        </w:numPr>
        <w:spacing w:before="120"/>
        <w:rPr>
          <w:rFonts w:eastAsia="Times New Roman" w:cstheme="minorHAnsi"/>
        </w:rPr>
      </w:pPr>
      <w:r>
        <w:rPr>
          <w:rFonts w:eastAsia="Times New Roman" w:cstheme="minorHAnsi"/>
        </w:rPr>
        <w:t xml:space="preserve">INTERVIEW: Author saying the above. </w:t>
      </w:r>
    </w:p>
    <w:p w14:paraId="66D538A0" w14:textId="6C7030FB" w:rsidR="001016BD" w:rsidRPr="00574EC7" w:rsidRDefault="0014103C" w:rsidP="0014103C">
      <w:pPr>
        <w:pStyle w:val="ListParagraph"/>
        <w:numPr>
          <w:ilvl w:val="2"/>
          <w:numId w:val="43"/>
        </w:numPr>
        <w:spacing w:before="120"/>
        <w:rPr>
          <w:rFonts w:eastAsia="Times New Roman" w:cstheme="minorHAnsi"/>
        </w:rPr>
      </w:pPr>
      <w:r>
        <w:rPr>
          <w:rFonts w:eastAsia="Times New Roman" w:cstheme="minorHAnsi"/>
        </w:rPr>
        <w:t>The named demonstrator(s) looks up from the workbench or desk, or microscope and acknowledges the camera.</w:t>
      </w:r>
    </w:p>
    <w:p w14:paraId="713769B9" w14:textId="3F145936" w:rsidR="00DC2504" w:rsidRPr="00B07A3B" w:rsidRDefault="00DC2504" w:rsidP="0014103C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</w:p>
    <w:p w14:paraId="7DC98EB1" w14:textId="07EEA729" w:rsidR="00EE301F" w:rsidRPr="0014103C" w:rsidRDefault="000E52D4" w:rsidP="0014103C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933568">
        <w:rPr>
          <w:b/>
          <w:bCs/>
        </w:rPr>
        <w:t xml:space="preserve">Visualization of </w:t>
      </w:r>
      <w:r w:rsidR="00FA2D72">
        <w:rPr>
          <w:b/>
          <w:bCs/>
        </w:rPr>
        <w:t>E</w:t>
      </w:r>
      <w:r w:rsidRPr="00933568">
        <w:rPr>
          <w:b/>
          <w:bCs/>
        </w:rPr>
        <w:t xml:space="preserve">ndocytic </w:t>
      </w:r>
      <w:r w:rsidR="00FA2D72">
        <w:rPr>
          <w:b/>
          <w:bCs/>
        </w:rPr>
        <w:t>V</w:t>
      </w:r>
      <w:r w:rsidRPr="00933568">
        <w:rPr>
          <w:b/>
          <w:bCs/>
        </w:rPr>
        <w:t xml:space="preserve">esicles and </w:t>
      </w:r>
      <w:r w:rsidR="00FA2D72">
        <w:rPr>
          <w:b/>
          <w:bCs/>
        </w:rPr>
        <w:t>M</w:t>
      </w:r>
      <w:r w:rsidRPr="00933568">
        <w:rPr>
          <w:b/>
          <w:bCs/>
        </w:rPr>
        <w:t>acropinosomes</w:t>
      </w:r>
    </w:p>
    <w:p w14:paraId="4E64C92C" w14:textId="1601CE5D" w:rsidR="006551C2" w:rsidRPr="00933568" w:rsidRDefault="0010040C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>
        <w:t>P</w:t>
      </w:r>
      <w:r w:rsidR="00EE301F" w:rsidRPr="00933568">
        <w:t xml:space="preserve">repare </w:t>
      </w:r>
      <w:r w:rsidR="00EE301F" w:rsidRPr="00933568">
        <w:rPr>
          <w:rFonts w:cstheme="minorHAnsi"/>
        </w:rPr>
        <w:t xml:space="preserve">2 times </w:t>
      </w:r>
      <w:r w:rsidR="00EE301F" w:rsidRPr="00933568">
        <w:t xml:space="preserve">concentrated suspension of fluorescent dextrans at </w:t>
      </w:r>
      <w:r>
        <w:t>a</w:t>
      </w:r>
      <w:r w:rsidRPr="00933568">
        <w:t xml:space="preserve"> </w:t>
      </w:r>
      <w:r w:rsidR="00EE301F" w:rsidRPr="00933568">
        <w:t>concentration of 200 to 500 nanograms per milliliter in</w:t>
      </w:r>
      <w:r w:rsidR="00BA376C">
        <w:t xml:space="preserve"> </w:t>
      </w:r>
      <w:r w:rsidR="00AE2EBC">
        <w:t xml:space="preserve">a </w:t>
      </w:r>
      <w:r w:rsidR="00EE301F" w:rsidRPr="00933568">
        <w:t xml:space="preserve">pre-warmed culture medium </w:t>
      </w:r>
      <w:r w:rsidR="00EE301F" w:rsidRPr="00933568">
        <w:rPr>
          <w:b/>
          <w:bCs/>
        </w:rPr>
        <w:t>[1]</w:t>
      </w:r>
      <w:r w:rsidR="00EE301F" w:rsidRPr="00933568">
        <w:t>.</w:t>
      </w:r>
      <w:r w:rsidR="00AE2EBC">
        <w:t xml:space="preserve"> </w:t>
      </w:r>
      <w:r w:rsidR="00AE2EBC" w:rsidRPr="00AE2EBC">
        <w:rPr>
          <w:rStyle w:val="Vid"/>
        </w:rPr>
        <w:t>Videographer: This step is important!</w:t>
      </w:r>
    </w:p>
    <w:p w14:paraId="7605F9E4" w14:textId="61C0B7F3" w:rsidR="00C34F4C" w:rsidRPr="00933568" w:rsidRDefault="00EE301F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933568">
        <w:rPr>
          <w:rFonts w:cstheme="minorHAnsi"/>
        </w:rPr>
        <w:t>Talent preparing fluorescent dextran suspension.</w:t>
      </w:r>
    </w:p>
    <w:p w14:paraId="395DC8DC" w14:textId="77777777" w:rsidR="00EE301F" w:rsidRPr="00933568" w:rsidRDefault="00EE301F" w:rsidP="00EE301F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53B1D14D" w14:textId="20A00898" w:rsidR="000E52D4" w:rsidRPr="00933568" w:rsidRDefault="006551C2" w:rsidP="000E52D4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 w:rsidRPr="00933568">
        <w:t>For live imaging, position the glass-bottom dish</w:t>
      </w:r>
      <w:r w:rsidR="00EE301F" w:rsidRPr="00933568">
        <w:t xml:space="preserve"> containing cells</w:t>
      </w:r>
      <w:r w:rsidRPr="00933568">
        <w:t xml:space="preserve"> on the stage of an inverted confocal microscope </w:t>
      </w:r>
      <w:r w:rsidR="00EE301F" w:rsidRPr="00933568">
        <w:t>fitted</w:t>
      </w:r>
      <w:r w:rsidRPr="00933568">
        <w:t xml:space="preserve"> with 37 </w:t>
      </w:r>
      <w:r w:rsidR="00EE301F" w:rsidRPr="00933568">
        <w:t>degrees Celsius tempered</w:t>
      </w:r>
      <w:r w:rsidRPr="00933568">
        <w:t xml:space="preserve"> heating pad and a 5% </w:t>
      </w:r>
      <w:r w:rsidR="00EE301F" w:rsidRPr="00933568">
        <w:t>carbon dioxide</w:t>
      </w:r>
      <w:r w:rsidRPr="00933568">
        <w:rPr>
          <w:vertAlign w:val="subscript"/>
        </w:rPr>
        <w:t xml:space="preserve"> </w:t>
      </w:r>
      <w:r w:rsidRPr="00933568">
        <w:t>humidified incubator</w:t>
      </w:r>
      <w:r w:rsidR="00EE301F" w:rsidRPr="00933568">
        <w:t xml:space="preserve"> </w:t>
      </w:r>
      <w:r w:rsidR="00EE301F" w:rsidRPr="00933568">
        <w:rPr>
          <w:b/>
          <w:bCs/>
        </w:rPr>
        <w:t>[1]</w:t>
      </w:r>
      <w:r w:rsidR="00EE301F" w:rsidRPr="00933568">
        <w:t>.</w:t>
      </w:r>
      <w:r w:rsidR="00AE2EBC" w:rsidRPr="00AE2EBC">
        <w:rPr>
          <w:rStyle w:val="Vid"/>
        </w:rPr>
        <w:t xml:space="preserve"> Videographer: This step is important!</w:t>
      </w:r>
    </w:p>
    <w:p w14:paraId="67B74ABE" w14:textId="33D8F2AA" w:rsidR="000E52D4" w:rsidRPr="00933568" w:rsidRDefault="00EE301F" w:rsidP="000E52D4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933568">
        <w:rPr>
          <w:rFonts w:cstheme="minorHAnsi"/>
        </w:rPr>
        <w:t xml:space="preserve">Talent placing the </w:t>
      </w:r>
      <w:r w:rsidR="00933568" w:rsidRPr="00933568">
        <w:rPr>
          <w:rFonts w:cstheme="minorHAnsi"/>
        </w:rPr>
        <w:t>plate on the stage of an inverted microscope.</w:t>
      </w:r>
    </w:p>
    <w:p w14:paraId="24E23E33" w14:textId="77777777" w:rsidR="00933568" w:rsidRPr="00933568" w:rsidRDefault="00933568" w:rsidP="00933568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642EEF3D" w14:textId="79C5D507" w:rsidR="000E52D4" w:rsidRPr="00933568" w:rsidRDefault="00933568" w:rsidP="000E52D4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 w:rsidRPr="00933568">
        <w:t>Aspirate the excess medium</w:t>
      </w:r>
      <w:r>
        <w:t xml:space="preserve"> </w:t>
      </w:r>
      <w:r w:rsidRPr="00933568">
        <w:rPr>
          <w:b/>
          <w:bCs/>
        </w:rPr>
        <w:t>[1]</w:t>
      </w:r>
      <w:r w:rsidR="00BA376C">
        <w:rPr>
          <w:b/>
          <w:bCs/>
        </w:rPr>
        <w:t>,</w:t>
      </w:r>
      <w:r w:rsidRPr="00933568">
        <w:t xml:space="preserve"> leaving 500 microliters of the complete medium in the glass bottom dish </w:t>
      </w:r>
      <w:r w:rsidRPr="00933568">
        <w:rPr>
          <w:b/>
          <w:bCs/>
        </w:rPr>
        <w:t>[</w:t>
      </w:r>
      <w:r>
        <w:rPr>
          <w:b/>
          <w:bCs/>
        </w:rPr>
        <w:t>2</w:t>
      </w:r>
      <w:r w:rsidRPr="00933568">
        <w:rPr>
          <w:b/>
          <w:bCs/>
        </w:rPr>
        <w:t>]</w:t>
      </w:r>
      <w:r w:rsidR="00FC0493">
        <w:t>.</w:t>
      </w:r>
      <w:r w:rsidR="00AE2EBC" w:rsidRPr="00AE2EBC">
        <w:rPr>
          <w:rStyle w:val="Vid"/>
        </w:rPr>
        <w:t xml:space="preserve"> Videographer: This step is important!</w:t>
      </w:r>
    </w:p>
    <w:p w14:paraId="779CD39E" w14:textId="644ED5FA" w:rsidR="000E52D4" w:rsidRDefault="00933568" w:rsidP="000E52D4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Talent </w:t>
      </w:r>
      <w:r w:rsidR="000761D1">
        <w:rPr>
          <w:rFonts w:cstheme="minorHAnsi"/>
        </w:rPr>
        <w:t>remov</w:t>
      </w:r>
      <w:r w:rsidR="0014103C">
        <w:rPr>
          <w:rFonts w:cstheme="minorHAnsi"/>
        </w:rPr>
        <w:t>ing</w:t>
      </w:r>
      <w:r>
        <w:rPr>
          <w:rFonts w:cstheme="minorHAnsi"/>
        </w:rPr>
        <w:t xml:space="preserve"> medium</w:t>
      </w:r>
      <w:r w:rsidR="000761D1">
        <w:rPr>
          <w:rFonts w:cstheme="minorHAnsi"/>
        </w:rPr>
        <w:t xml:space="preserve"> using </w:t>
      </w:r>
      <w:r w:rsidR="0014103C">
        <w:rPr>
          <w:rFonts w:cstheme="minorHAnsi"/>
        </w:rPr>
        <w:t xml:space="preserve">a </w:t>
      </w:r>
      <w:r w:rsidR="000761D1">
        <w:rPr>
          <w:rFonts w:cstheme="minorHAnsi"/>
        </w:rPr>
        <w:t>pipette</w:t>
      </w:r>
      <w:r>
        <w:rPr>
          <w:rFonts w:cstheme="minorHAnsi"/>
        </w:rPr>
        <w:t>.</w:t>
      </w:r>
    </w:p>
    <w:p w14:paraId="4C64DC86" w14:textId="10D03E5D" w:rsidR="00933568" w:rsidRPr="00FC0493" w:rsidRDefault="00933568" w:rsidP="00FC0493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Shot of dish containing medium on the microscopic stage.</w:t>
      </w:r>
      <w:r w:rsidRPr="00FC0493">
        <w:rPr>
          <w:color w:val="auto"/>
        </w:rPr>
        <w:t xml:space="preserve">      </w:t>
      </w:r>
    </w:p>
    <w:p w14:paraId="510B2EC2" w14:textId="77777777" w:rsidR="00933568" w:rsidRPr="00933568" w:rsidRDefault="00933568" w:rsidP="00933568">
      <w:pPr>
        <w:pStyle w:val="ListParagraph"/>
        <w:spacing w:before="120"/>
        <w:ind w:left="1627"/>
        <w:contextualSpacing w:val="0"/>
        <w:rPr>
          <w:iCs/>
          <w:color w:val="auto"/>
        </w:rPr>
      </w:pPr>
    </w:p>
    <w:p w14:paraId="70ADFCAD" w14:textId="26AA0A03" w:rsidR="00933568" w:rsidRPr="00933568" w:rsidRDefault="00933568" w:rsidP="000E52D4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 w:rsidRPr="00933568">
        <w:t xml:space="preserve">For time-lapse imaging, pre-select the appropriate fluorescence lasers, filters, and settings before acquisition </w:t>
      </w:r>
      <w:r w:rsidRPr="00933568">
        <w:rPr>
          <w:b/>
          <w:bCs/>
        </w:rPr>
        <w:t>[1]</w:t>
      </w:r>
      <w:r w:rsidRPr="00933568">
        <w:t xml:space="preserve">. </w:t>
      </w:r>
    </w:p>
    <w:p w14:paraId="34B627E2" w14:textId="50552CED" w:rsidR="00FC0493" w:rsidRPr="0014103C" w:rsidRDefault="0014103C" w:rsidP="0014103C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14103C">
        <w:rPr>
          <w:rFonts w:cstheme="minorHAnsi"/>
        </w:rPr>
        <w:t>LAB MEDIA: 62870_screenshot_1_Acquisition_Tab</w:t>
      </w:r>
      <w:r>
        <w:rPr>
          <w:rFonts w:cstheme="minorHAnsi"/>
        </w:rPr>
        <w:t xml:space="preserve">.mp4: 00:03 to 00:34 and </w:t>
      </w:r>
      <w:r w:rsidRPr="0014103C">
        <w:rPr>
          <w:rFonts w:cstheme="minorHAnsi"/>
        </w:rPr>
        <w:t>62870_screenshot_2_Channel_Settings</w:t>
      </w:r>
      <w:r>
        <w:rPr>
          <w:rFonts w:cstheme="minorHAnsi"/>
        </w:rPr>
        <w:t xml:space="preserve">.mp4: 00:02 to 00:31 </w:t>
      </w:r>
      <w:r w:rsidRPr="0014103C">
        <w:rPr>
          <w:rStyle w:val="Vid"/>
        </w:rPr>
        <w:t>Video editor: Please speed up the video</w:t>
      </w:r>
      <w:r>
        <w:rPr>
          <w:rStyle w:val="Vid"/>
        </w:rPr>
        <w:t>s</w:t>
      </w:r>
      <w:r w:rsidRPr="0014103C">
        <w:rPr>
          <w:rStyle w:val="Vid"/>
        </w:rPr>
        <w:t>!</w:t>
      </w:r>
    </w:p>
    <w:p w14:paraId="2EEF42AF" w14:textId="77777777" w:rsidR="00933568" w:rsidRPr="00933568" w:rsidRDefault="00933568" w:rsidP="00933568">
      <w:pPr>
        <w:pStyle w:val="ListParagraph"/>
        <w:spacing w:before="120"/>
        <w:ind w:left="907"/>
        <w:contextualSpacing w:val="0"/>
        <w:rPr>
          <w:rFonts w:cstheme="minorHAnsi"/>
        </w:rPr>
      </w:pPr>
    </w:p>
    <w:p w14:paraId="566F5A25" w14:textId="327F3F34" w:rsidR="000E52D4" w:rsidRPr="00933568" w:rsidRDefault="00933568" w:rsidP="000E52D4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 w:rsidRPr="00933568">
        <w:t xml:space="preserve">To resolve </w:t>
      </w:r>
      <w:r w:rsidR="00BA376C">
        <w:t xml:space="preserve">the </w:t>
      </w:r>
      <w:r w:rsidRPr="00933568">
        <w:t>individual cells and macropinosomes, image the region of interest on an inverted confocal microscope with a</w:t>
      </w:r>
      <w:r w:rsidR="00213C96">
        <w:t>n</w:t>
      </w:r>
      <w:r w:rsidRPr="00933568">
        <w:t xml:space="preserve"> oil immersion Plan Apochromat objective </w:t>
      </w:r>
      <w:r w:rsidRPr="00213C96">
        <w:rPr>
          <w:b/>
          <w:bCs/>
        </w:rPr>
        <w:t>[1</w:t>
      </w:r>
      <w:r w:rsidR="00213C96">
        <w:rPr>
          <w:b/>
          <w:bCs/>
        </w:rPr>
        <w:t>-TXT</w:t>
      </w:r>
      <w:r w:rsidRPr="00213C96">
        <w:rPr>
          <w:b/>
          <w:bCs/>
        </w:rPr>
        <w:t>]</w:t>
      </w:r>
      <w:r w:rsidRPr="00933568">
        <w:t>.</w:t>
      </w:r>
    </w:p>
    <w:p w14:paraId="08E22020" w14:textId="5A70590F" w:rsidR="000E52D4" w:rsidRPr="0014103C" w:rsidRDefault="0014103C" w:rsidP="0014103C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LAB MEDIA: </w:t>
      </w:r>
      <w:r w:rsidRPr="0014103C">
        <w:rPr>
          <w:rFonts w:cstheme="minorHAnsi"/>
        </w:rPr>
        <w:t>62870_screenshot_3_Locate tab to find cell</w:t>
      </w:r>
      <w:r>
        <w:rPr>
          <w:rFonts w:cstheme="minorHAnsi"/>
        </w:rPr>
        <w:t xml:space="preserve">.mp4: 00:00 to 00:13 and </w:t>
      </w:r>
      <w:r>
        <w:t xml:space="preserve">62870_screenshot_4_Find_Focus.mp4: 00:00 to 00:12 </w:t>
      </w:r>
      <w:r w:rsidR="00213C96" w:rsidRPr="0014103C">
        <w:rPr>
          <w:rFonts w:cstheme="minorHAnsi"/>
          <w:b/>
          <w:bCs/>
        </w:rPr>
        <w:t xml:space="preserve">TEXT: Objective: </w:t>
      </w:r>
      <w:r w:rsidR="00213C96" w:rsidRPr="0014103C">
        <w:rPr>
          <w:b/>
          <w:bCs/>
        </w:rPr>
        <w:t>63X 1.4 NA</w:t>
      </w:r>
      <w:r>
        <w:rPr>
          <w:b/>
          <w:bCs/>
        </w:rPr>
        <w:t xml:space="preserve"> </w:t>
      </w:r>
      <w:r w:rsidRPr="0014103C">
        <w:rPr>
          <w:rStyle w:val="Vid"/>
        </w:rPr>
        <w:t>Video editor: Please speed up the video</w:t>
      </w:r>
      <w:r>
        <w:rPr>
          <w:rStyle w:val="Vid"/>
        </w:rPr>
        <w:t>s</w:t>
      </w:r>
      <w:r w:rsidRPr="0014103C">
        <w:rPr>
          <w:rStyle w:val="Vid"/>
        </w:rPr>
        <w:t>!</w:t>
      </w:r>
      <w:r>
        <w:rPr>
          <w:rStyle w:val="Vid"/>
        </w:rPr>
        <w:t xml:space="preserve"> Please emphasize the microscopic view of the cells.</w:t>
      </w:r>
    </w:p>
    <w:p w14:paraId="47875CDA" w14:textId="77777777" w:rsidR="00213C96" w:rsidRPr="00933568" w:rsidRDefault="00213C96" w:rsidP="00213C96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65F72791" w14:textId="371AA12A" w:rsidR="000E52D4" w:rsidRPr="00933568" w:rsidRDefault="00933568" w:rsidP="000E52D4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 w:rsidRPr="00933568">
        <w:lastRenderedPageBreak/>
        <w:t>Select 512 x 512</w:t>
      </w:r>
      <w:r w:rsidR="00BA376C">
        <w:t>-</w:t>
      </w:r>
      <w:r w:rsidR="00213C96">
        <w:t xml:space="preserve">pixel </w:t>
      </w:r>
      <w:r w:rsidRPr="00933568">
        <w:t xml:space="preserve">for </w:t>
      </w:r>
      <w:r w:rsidR="000761D1">
        <w:t>image size</w:t>
      </w:r>
      <w:r w:rsidRPr="00933568">
        <w:t>, bidirectional scanning</w:t>
      </w:r>
      <w:r w:rsidR="000761D1">
        <w:t xml:space="preserve"> for</w:t>
      </w:r>
      <w:r w:rsidRPr="00933568">
        <w:t xml:space="preserve"> fast imaging, and no averaging to optimize</w:t>
      </w:r>
      <w:r w:rsidR="00BA376C">
        <w:t xml:space="preserve"> the</w:t>
      </w:r>
      <w:r w:rsidRPr="00933568">
        <w:t xml:space="preserve"> speed </w:t>
      </w:r>
      <w:r w:rsidRPr="00213C96">
        <w:rPr>
          <w:b/>
          <w:bCs/>
        </w:rPr>
        <w:t>[1]</w:t>
      </w:r>
      <w:r w:rsidRPr="00933568">
        <w:t>.</w:t>
      </w:r>
    </w:p>
    <w:p w14:paraId="639C0DB3" w14:textId="589CE784" w:rsidR="0014103C" w:rsidRPr="0014103C" w:rsidRDefault="0014103C" w:rsidP="000E52D4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LAB MEDIA:</w:t>
      </w:r>
      <w:r w:rsidRPr="0014103C">
        <w:t xml:space="preserve"> </w:t>
      </w:r>
      <w:r>
        <w:t>62870_screenshot_5_Image_Acquisition_setting.mp4: 00:03 to 00:13.</w:t>
      </w:r>
    </w:p>
    <w:p w14:paraId="56B97067" w14:textId="77777777" w:rsidR="00213C96" w:rsidRPr="00933568" w:rsidRDefault="00213C96" w:rsidP="0014103C">
      <w:pPr>
        <w:rPr>
          <w:rFonts w:cstheme="minorHAnsi"/>
        </w:rPr>
      </w:pPr>
    </w:p>
    <w:p w14:paraId="31A84631" w14:textId="6B4F4824" w:rsidR="00C7374B" w:rsidRPr="00933568" w:rsidRDefault="00933568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 w:rsidRPr="00933568">
        <w:t xml:space="preserve">Select </w:t>
      </w:r>
      <w:r w:rsidR="00EB4DE6">
        <w:t xml:space="preserve">the </w:t>
      </w:r>
      <w:r w:rsidRPr="00933568">
        <w:t>time-lapse with 5 s</w:t>
      </w:r>
      <w:r w:rsidR="00213C96">
        <w:t>econds</w:t>
      </w:r>
      <w:r w:rsidRPr="00933568">
        <w:t xml:space="preserve"> interval</w:t>
      </w:r>
      <w:r w:rsidR="00BA376C">
        <w:t>s</w:t>
      </w:r>
      <w:r w:rsidRPr="00933568">
        <w:t>, for a duration between 20</w:t>
      </w:r>
      <w:r w:rsidR="00213C96">
        <w:t xml:space="preserve"> to </w:t>
      </w:r>
      <w:r w:rsidRPr="00933568">
        <w:t>45 min</w:t>
      </w:r>
      <w:r w:rsidR="00213C96">
        <w:t>utes</w:t>
      </w:r>
      <w:r w:rsidRPr="00933568">
        <w:t xml:space="preserve"> depending on </w:t>
      </w:r>
      <w:r w:rsidR="00273B6C">
        <w:t xml:space="preserve">the speed of macropinocytosis in </w:t>
      </w:r>
      <w:r w:rsidRPr="00933568">
        <w:t xml:space="preserve">specific cell types </w:t>
      </w:r>
      <w:r w:rsidRPr="00213C96">
        <w:rPr>
          <w:b/>
          <w:bCs/>
        </w:rPr>
        <w:t>[1]</w:t>
      </w:r>
      <w:r w:rsidRPr="00933568">
        <w:t>.</w:t>
      </w:r>
    </w:p>
    <w:p w14:paraId="6457E04C" w14:textId="377A395B" w:rsidR="0014103C" w:rsidRPr="0014103C" w:rsidRDefault="0014103C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LAB MEDIA:</w:t>
      </w:r>
      <w:r w:rsidRPr="0014103C">
        <w:t xml:space="preserve"> </w:t>
      </w:r>
      <w:r>
        <w:t>62870_screenshot_6_Time_series.mp4: 00:01 to 00:15</w:t>
      </w:r>
    </w:p>
    <w:p w14:paraId="08595C74" w14:textId="77777777" w:rsidR="00213C96" w:rsidRPr="00933568" w:rsidRDefault="00213C96" w:rsidP="00213C96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1371D6FC" w14:textId="333C81FF" w:rsidR="00CE10F2" w:rsidRPr="00933568" w:rsidRDefault="00933568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 w:rsidRPr="00933568">
        <w:t>Select auto-focusing</w:t>
      </w:r>
      <w:r w:rsidR="00213C96">
        <w:t xml:space="preserve"> or </w:t>
      </w:r>
      <w:r w:rsidRPr="00933568">
        <w:t xml:space="preserve">focus tracking </w:t>
      </w:r>
      <w:r w:rsidR="00213C96">
        <w:t>for</w:t>
      </w:r>
      <w:r w:rsidRPr="00933568">
        <w:t xml:space="preserve"> image stabilization </w:t>
      </w:r>
      <w:r w:rsidR="00213C96" w:rsidRPr="00933568">
        <w:t xml:space="preserve">during </w:t>
      </w:r>
      <w:r w:rsidR="00EB4DE6">
        <w:t xml:space="preserve">the </w:t>
      </w:r>
      <w:r w:rsidR="00213C96">
        <w:t>acquisition</w:t>
      </w:r>
      <w:r w:rsidR="00213C96" w:rsidRPr="00933568">
        <w:t xml:space="preserve"> for an appropriate duration </w:t>
      </w:r>
      <w:r w:rsidR="00213C96">
        <w:t>depending upon</w:t>
      </w:r>
      <w:r w:rsidRPr="00933568">
        <w:t xml:space="preserve"> specific cell types</w:t>
      </w:r>
      <w:r w:rsidR="00213C96">
        <w:t xml:space="preserve"> </w:t>
      </w:r>
      <w:r w:rsidR="00213C96" w:rsidRPr="00213C96">
        <w:rPr>
          <w:b/>
          <w:bCs/>
        </w:rPr>
        <w:t>[1]</w:t>
      </w:r>
      <w:r w:rsidR="00213C96">
        <w:t>.</w:t>
      </w:r>
    </w:p>
    <w:p w14:paraId="4CD44673" w14:textId="5FC93911" w:rsidR="0014103C" w:rsidRPr="0014103C" w:rsidRDefault="0014103C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LAB MEDIA: </w:t>
      </w:r>
      <w:r>
        <w:t xml:space="preserve">62870_screenshot_7_Definite_Focus.mp4: 00:03 to 00:28 </w:t>
      </w:r>
      <w:r w:rsidRPr="0014103C">
        <w:rPr>
          <w:rStyle w:val="Vid"/>
        </w:rPr>
        <w:t>Video editor: Please speed up the video!</w:t>
      </w:r>
    </w:p>
    <w:p w14:paraId="0801485D" w14:textId="77777777" w:rsidR="000F255F" w:rsidRPr="000F255F" w:rsidRDefault="000F255F" w:rsidP="0014103C">
      <w:pPr>
        <w:spacing w:before="120"/>
        <w:rPr>
          <w:rFonts w:cstheme="minorHAnsi"/>
        </w:rPr>
      </w:pPr>
    </w:p>
    <w:p w14:paraId="6742A874" w14:textId="18B24B99" w:rsidR="000F255F" w:rsidRPr="00933568" w:rsidRDefault="000F255F" w:rsidP="000F255F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 w:rsidRPr="00933568">
        <w:t>Add an equal volume of 2</w:t>
      </w:r>
      <w:r>
        <w:t xml:space="preserve"> times</w:t>
      </w:r>
      <w:r w:rsidRPr="00933568">
        <w:t xml:space="preserve"> dextran spiked medium</w:t>
      </w:r>
      <w:r>
        <w:t xml:space="preserve"> </w:t>
      </w:r>
      <w:r w:rsidRPr="00FC0493">
        <w:rPr>
          <w:b/>
          <w:bCs/>
        </w:rPr>
        <w:t>[1]</w:t>
      </w:r>
      <w:r w:rsidR="0014103C">
        <w:t>.</w:t>
      </w:r>
    </w:p>
    <w:p w14:paraId="22673574" w14:textId="77777777" w:rsidR="000F255F" w:rsidRPr="00FC0493" w:rsidRDefault="000F255F" w:rsidP="000F255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Talent adding </w:t>
      </w:r>
      <w:r w:rsidRPr="00933568">
        <w:t>dextran spiked medium</w:t>
      </w:r>
      <w:r>
        <w:t xml:space="preserve"> to the cells.</w:t>
      </w:r>
    </w:p>
    <w:p w14:paraId="43BB801B" w14:textId="77777777" w:rsidR="000F255F" w:rsidRPr="00213C96" w:rsidRDefault="000F255F" w:rsidP="0014103C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7DC5533E" w14:textId="7E4FBA01" w:rsidR="000F255F" w:rsidRPr="00933568" w:rsidRDefault="000F255F" w:rsidP="000F255F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 w:rsidRPr="00933568">
        <w:t>Focus an individual focal plane of the cells</w:t>
      </w:r>
      <w:r>
        <w:t xml:space="preserve"> </w:t>
      </w:r>
      <w:r w:rsidRPr="00213C96">
        <w:rPr>
          <w:b/>
          <w:bCs/>
        </w:rPr>
        <w:t>[1]</w:t>
      </w:r>
      <w:r w:rsidRPr="00933568">
        <w:t xml:space="preserve">. Set to capture as a single slice or set an optical slice thickness of approximately 0.3 </w:t>
      </w:r>
      <w:r>
        <w:t>micrometers</w:t>
      </w:r>
      <w:r w:rsidRPr="00933568">
        <w:t xml:space="preserve"> to combine as Z-stacks </w:t>
      </w:r>
      <w:r w:rsidR="0014103C" w:rsidRPr="0014103C">
        <w:t>and</w:t>
      </w:r>
      <w:r w:rsidR="0014103C">
        <w:rPr>
          <w:b/>
          <w:bCs/>
        </w:rPr>
        <w:t xml:space="preserve"> </w:t>
      </w:r>
      <w:r w:rsidR="0014103C">
        <w:t>s</w:t>
      </w:r>
      <w:r w:rsidR="0014103C" w:rsidRPr="00933568">
        <w:t>tart live</w:t>
      </w:r>
      <w:r w:rsidR="0014103C">
        <w:t>-</w:t>
      </w:r>
      <w:r w:rsidR="0014103C" w:rsidRPr="00933568">
        <w:t xml:space="preserve">image </w:t>
      </w:r>
      <w:r w:rsidR="0014103C">
        <w:t>acquisition</w:t>
      </w:r>
      <w:r w:rsidR="0014103C" w:rsidRPr="00933568">
        <w:t xml:space="preserve"> immediately for </w:t>
      </w:r>
      <w:r w:rsidR="0014103C">
        <w:t xml:space="preserve">the </w:t>
      </w:r>
      <w:r w:rsidR="0014103C" w:rsidRPr="00933568">
        <w:t>macrophages</w:t>
      </w:r>
      <w:r w:rsidR="0014103C">
        <w:t xml:space="preserve"> </w:t>
      </w:r>
      <w:r w:rsidR="0014103C" w:rsidRPr="00FC0493">
        <w:rPr>
          <w:b/>
          <w:bCs/>
        </w:rPr>
        <w:t>[</w:t>
      </w:r>
      <w:r w:rsidR="0014103C">
        <w:rPr>
          <w:b/>
          <w:bCs/>
        </w:rPr>
        <w:t>2</w:t>
      </w:r>
      <w:r w:rsidR="0014103C" w:rsidRPr="00FC0493">
        <w:rPr>
          <w:b/>
          <w:bCs/>
        </w:rPr>
        <w:t>]</w:t>
      </w:r>
      <w:r w:rsidR="0014103C">
        <w:t>.</w:t>
      </w:r>
      <w:r w:rsidR="00AE2EBC" w:rsidRPr="00AE2EBC">
        <w:rPr>
          <w:rStyle w:val="Vid"/>
        </w:rPr>
        <w:t xml:space="preserve"> </w:t>
      </w:r>
      <w:r w:rsidR="00AE2EBC">
        <w:rPr>
          <w:rStyle w:val="Vid"/>
        </w:rPr>
        <w:t>Video editor</w:t>
      </w:r>
      <w:r w:rsidR="00AE2EBC" w:rsidRPr="00AE2EBC">
        <w:rPr>
          <w:rStyle w:val="Vid"/>
        </w:rPr>
        <w:t>: This step is important!</w:t>
      </w:r>
    </w:p>
    <w:p w14:paraId="49FF854E" w14:textId="21BF4A41" w:rsidR="0014103C" w:rsidRPr="0014103C" w:rsidRDefault="0014103C" w:rsidP="000F255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LAB MEDIA: </w:t>
      </w:r>
      <w:r>
        <w:t xml:space="preserve">62870_screenshot_8_Dextran_Focus.mp4: 00:00 to 00:18 </w:t>
      </w:r>
      <w:r w:rsidRPr="0014103C">
        <w:rPr>
          <w:rStyle w:val="Vid"/>
        </w:rPr>
        <w:t>Video editor: Please speed up the video!</w:t>
      </w:r>
    </w:p>
    <w:p w14:paraId="1B1CDAE8" w14:textId="25532E75" w:rsidR="0014103C" w:rsidRPr="0014103C" w:rsidRDefault="0014103C" w:rsidP="0014103C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LAB MEDIA: </w:t>
      </w:r>
      <w:r>
        <w:t xml:space="preserve">62870_screenshot_9_Z_stack_Acquisition.mp4: 00:00 to 00:36 </w:t>
      </w:r>
      <w:r w:rsidRPr="0014103C">
        <w:rPr>
          <w:rStyle w:val="Vid"/>
        </w:rPr>
        <w:t>Video editor: Please speed up the video!</w:t>
      </w:r>
    </w:p>
    <w:p w14:paraId="051F90BD" w14:textId="0329F3C8" w:rsidR="00FC0493" w:rsidRPr="0014103C" w:rsidRDefault="00FC0493" w:rsidP="0014103C">
      <w:pPr>
        <w:spacing w:before="120"/>
        <w:ind w:left="907"/>
        <w:rPr>
          <w:rFonts w:cstheme="minorHAnsi"/>
        </w:rPr>
      </w:pPr>
    </w:p>
    <w:p w14:paraId="53410F74" w14:textId="7B641856" w:rsidR="00A72FC5" w:rsidRPr="00AE2EBC" w:rsidRDefault="00A72FC5" w:rsidP="00AE2EBC">
      <w:pPr>
        <w:rPr>
          <w:rFonts w:cstheme="minorHAnsi"/>
          <w:sz w:val="22"/>
          <w:szCs w:val="22"/>
        </w:rPr>
      </w:pPr>
      <w:r w:rsidRPr="00AE2EBC">
        <w:rPr>
          <w:rFonts w:cstheme="minorHAnsi"/>
        </w:rPr>
        <w:br w:type="page"/>
      </w:r>
    </w:p>
    <w:p w14:paraId="1B7C8243" w14:textId="2F3F4838" w:rsidR="005E2B7E" w:rsidRPr="00B07A3B" w:rsidRDefault="00873D1A" w:rsidP="00AE2EBC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2EFF53C9" w14:textId="0F781366" w:rsidR="0010040C" w:rsidRPr="00273B6C" w:rsidRDefault="00CE10F2" w:rsidP="00273B6C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 w:rsidRPr="00273B6C">
        <w:rPr>
          <w:rFonts w:cstheme="minorHAnsi"/>
          <w:b/>
        </w:rPr>
        <w:t xml:space="preserve">Results: </w:t>
      </w:r>
      <w:r w:rsidR="00553823" w:rsidRPr="00273B6C">
        <w:rPr>
          <w:rFonts w:cstheme="minorHAnsi"/>
          <w:b/>
        </w:rPr>
        <w:t xml:space="preserve">Visualization of </w:t>
      </w:r>
      <w:r w:rsidR="00192029">
        <w:rPr>
          <w:rFonts w:cstheme="minorHAnsi"/>
          <w:b/>
        </w:rPr>
        <w:t>Macropinosomes</w:t>
      </w:r>
    </w:p>
    <w:p w14:paraId="5C3A62FB" w14:textId="3100ED85" w:rsidR="00AE2EBC" w:rsidRPr="00AE2EBC" w:rsidRDefault="00FC0493" w:rsidP="006A14A2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t xml:space="preserve">In the </w:t>
      </w:r>
      <w:r w:rsidR="004C009E">
        <w:t xml:space="preserve">representative </w:t>
      </w:r>
      <w:r w:rsidR="00BA376C">
        <w:t>maximum intensity projection</w:t>
      </w:r>
      <w:r>
        <w:t xml:space="preserve">, a cancer cell </w:t>
      </w:r>
      <w:r w:rsidR="00BA376C">
        <w:t>was</w:t>
      </w:r>
      <w:r>
        <w:t xml:space="preserve"> recorded with macropinosomes entering the cells from the ruffling borders</w:t>
      </w:r>
      <w:r w:rsidR="00D94F33">
        <w:t xml:space="preserve">. Because the cell itself is not labeled, the brightly colored cargo can be readily depicted moving from the medium into the cell </w:t>
      </w:r>
      <w:r w:rsidRPr="00324109">
        <w:rPr>
          <w:b/>
          <w:bCs/>
        </w:rPr>
        <w:t>[1]</w:t>
      </w:r>
      <w:r>
        <w:t>.</w:t>
      </w:r>
      <w:r w:rsidR="00324109">
        <w:t xml:space="preserve"> </w:t>
      </w:r>
    </w:p>
    <w:p w14:paraId="03DD446D" w14:textId="77777777" w:rsidR="00AE2EBC" w:rsidRDefault="00AE2EBC" w:rsidP="00AE2EBC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B07A3B">
        <w:rPr>
          <w:rFonts w:cstheme="minorHAnsi"/>
        </w:rPr>
        <w:t>LAB MEDIA:</w:t>
      </w:r>
      <w:r>
        <w:rPr>
          <w:rFonts w:cstheme="minorHAnsi"/>
        </w:rPr>
        <w:t xml:space="preserve"> Figure 1</w:t>
      </w:r>
    </w:p>
    <w:p w14:paraId="5A96C2FE" w14:textId="77777777" w:rsidR="00AE2EBC" w:rsidRDefault="00AE2EBC" w:rsidP="00AE2EBC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Figure 1C </w:t>
      </w:r>
    </w:p>
    <w:p w14:paraId="0A3A911A" w14:textId="77777777" w:rsidR="00AE2EBC" w:rsidRPr="00AE2EBC" w:rsidRDefault="00AE2EBC" w:rsidP="00AE2EBC">
      <w:pPr>
        <w:pStyle w:val="ListParagraph"/>
        <w:spacing w:before="120"/>
        <w:ind w:left="907"/>
        <w:contextualSpacing w:val="0"/>
        <w:outlineLvl w:val="0"/>
        <w:rPr>
          <w:rFonts w:cstheme="minorHAnsi"/>
        </w:rPr>
      </w:pPr>
    </w:p>
    <w:p w14:paraId="52E24B75" w14:textId="6992B444" w:rsidR="00395684" w:rsidRPr="00B07A3B" w:rsidRDefault="00D94F33" w:rsidP="006A14A2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t>Inside the cell, t</w:t>
      </w:r>
      <w:r w:rsidR="00324109">
        <w:t>he homotypic fusion</w:t>
      </w:r>
      <w:r w:rsidR="00273B6C">
        <w:t xml:space="preserve"> of macropinosomes</w:t>
      </w:r>
      <w:r w:rsidR="00324109">
        <w:t xml:space="preserve"> </w:t>
      </w:r>
      <w:r w:rsidR="000761D1">
        <w:t>accompanies an</w:t>
      </w:r>
      <w:r w:rsidR="00324109">
        <w:t xml:space="preserve"> increase </w:t>
      </w:r>
      <w:r w:rsidR="000761D1">
        <w:t xml:space="preserve">in </w:t>
      </w:r>
      <w:r w:rsidR="00324109">
        <w:t xml:space="preserve">size </w:t>
      </w:r>
      <w:r w:rsidR="00324109" w:rsidRPr="00324109">
        <w:rPr>
          <w:b/>
          <w:bCs/>
        </w:rPr>
        <w:t>[</w:t>
      </w:r>
      <w:r w:rsidR="00AE2EBC">
        <w:rPr>
          <w:b/>
          <w:bCs/>
        </w:rPr>
        <w:t>1</w:t>
      </w:r>
      <w:r w:rsidR="00324109" w:rsidRPr="00324109">
        <w:rPr>
          <w:b/>
          <w:bCs/>
        </w:rPr>
        <w:t>]</w:t>
      </w:r>
      <w:r w:rsidR="00324109">
        <w:t xml:space="preserve"> and tubulation of macropinosomes </w:t>
      </w:r>
      <w:r w:rsidR="00324109" w:rsidRPr="00324109">
        <w:rPr>
          <w:b/>
          <w:bCs/>
        </w:rPr>
        <w:t>[</w:t>
      </w:r>
      <w:r w:rsidR="00AE2EBC">
        <w:rPr>
          <w:b/>
          <w:bCs/>
        </w:rPr>
        <w:t>2</w:t>
      </w:r>
      <w:r w:rsidR="00324109" w:rsidRPr="00324109">
        <w:rPr>
          <w:b/>
          <w:bCs/>
        </w:rPr>
        <w:t>]</w:t>
      </w:r>
      <w:r w:rsidR="00324109">
        <w:t xml:space="preserve">. </w:t>
      </w:r>
    </w:p>
    <w:p w14:paraId="027DC951" w14:textId="53BC2127" w:rsidR="00324109" w:rsidRDefault="00324109" w:rsidP="006A14A2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>LAB MEDIA: Figure 1D</w:t>
      </w:r>
    </w:p>
    <w:p w14:paraId="7350BFB7" w14:textId="77777777" w:rsidR="00324109" w:rsidRPr="00B07A3B" w:rsidRDefault="00324109" w:rsidP="00324109">
      <w:pPr>
        <w:pStyle w:val="ListParagraph"/>
        <w:spacing w:before="120"/>
        <w:ind w:left="1627"/>
        <w:contextualSpacing w:val="0"/>
        <w:outlineLvl w:val="0"/>
        <w:rPr>
          <w:rFonts w:cstheme="minorHAnsi"/>
        </w:rPr>
      </w:pPr>
    </w:p>
    <w:p w14:paraId="5FB84830" w14:textId="07107415" w:rsidR="00AE2EBC" w:rsidRPr="00AE2EBC" w:rsidRDefault="00D5228C" w:rsidP="006A14A2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>The re</w:t>
      </w:r>
      <w:r>
        <w:t>presentative</w:t>
      </w:r>
      <w:r w:rsidRPr="00D5228C">
        <w:t xml:space="preserve"> </w:t>
      </w:r>
      <w:r>
        <w:t xml:space="preserve">live-cell images </w:t>
      </w:r>
      <w:r w:rsidRPr="00D5228C">
        <w:rPr>
          <w:b/>
          <w:bCs/>
        </w:rPr>
        <w:t>[1]</w:t>
      </w:r>
      <w:r>
        <w:t xml:space="preserve"> revealed </w:t>
      </w:r>
      <w:r w:rsidR="00BA376C">
        <w:t xml:space="preserve">the </w:t>
      </w:r>
      <w:r>
        <w:t xml:space="preserve">internalization of macropinosomes </w:t>
      </w:r>
      <w:r w:rsidR="000761D1">
        <w:t xml:space="preserve">and simultaneously other endosomes </w:t>
      </w:r>
      <w:r>
        <w:t xml:space="preserve">when the cells were </w:t>
      </w:r>
      <w:r w:rsidR="00273B6C">
        <w:t xml:space="preserve">incubated </w:t>
      </w:r>
      <w:r>
        <w:t>with</w:t>
      </w:r>
      <w:r w:rsidR="00273B6C">
        <w:t xml:space="preserve"> </w:t>
      </w:r>
      <w:r w:rsidR="00AE2EBC">
        <w:t xml:space="preserve">a </w:t>
      </w:r>
      <w:r w:rsidR="00273B6C">
        <w:t>medium containing both</w:t>
      </w:r>
      <w:r>
        <w:t xml:space="preserve"> </w:t>
      </w:r>
      <w:r w:rsidR="00273B6C">
        <w:t>large and small</w:t>
      </w:r>
      <w:r>
        <w:t xml:space="preserve"> dextran</w:t>
      </w:r>
      <w:r w:rsidR="00273B6C">
        <w:t>s</w:t>
      </w:r>
      <w:r w:rsidR="00D94F33">
        <w:t>,</w:t>
      </w:r>
      <w:r>
        <w:t xml:space="preserve"> </w:t>
      </w:r>
      <w:r w:rsidR="00273B6C">
        <w:t xml:space="preserve">labeled </w:t>
      </w:r>
      <w:r w:rsidR="000761D1">
        <w:t xml:space="preserve">with different </w:t>
      </w:r>
      <w:r w:rsidR="004C009E">
        <w:t xml:space="preserve">colored </w:t>
      </w:r>
      <w:r w:rsidR="000761D1">
        <w:t>fluorophores</w:t>
      </w:r>
      <w:r w:rsidR="00AE2EBC">
        <w:t xml:space="preserve"> </w:t>
      </w:r>
      <w:r w:rsidRPr="00D5228C">
        <w:rPr>
          <w:b/>
          <w:bCs/>
        </w:rPr>
        <w:t>[2]</w:t>
      </w:r>
      <w:r>
        <w:t xml:space="preserve">. </w:t>
      </w:r>
    </w:p>
    <w:p w14:paraId="09BCCDC8" w14:textId="77777777" w:rsidR="00AE2EBC" w:rsidRDefault="00AE2EBC" w:rsidP="00AE2EBC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B07A3B">
        <w:rPr>
          <w:rFonts w:cstheme="minorHAnsi"/>
        </w:rPr>
        <w:t>LAB MEDIA:</w:t>
      </w:r>
      <w:r>
        <w:rPr>
          <w:rFonts w:cstheme="minorHAnsi"/>
        </w:rPr>
        <w:t xml:space="preserve"> Figure 2</w:t>
      </w:r>
    </w:p>
    <w:p w14:paraId="4D651BDB" w14:textId="77777777" w:rsidR="00AE2EBC" w:rsidRDefault="00AE2EBC" w:rsidP="00AE2EBC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B07A3B">
        <w:rPr>
          <w:rFonts w:cstheme="minorHAnsi"/>
        </w:rPr>
        <w:t>LAB MEDIA:</w:t>
      </w:r>
      <w:r>
        <w:rPr>
          <w:rFonts w:cstheme="minorHAnsi"/>
        </w:rPr>
        <w:t xml:space="preserve"> Figure 2 </w:t>
      </w:r>
      <w:r w:rsidRPr="00D5228C">
        <w:rPr>
          <w:rStyle w:val="Vid"/>
        </w:rPr>
        <w:t xml:space="preserve">Video editor: Please emphasize </w:t>
      </w:r>
      <w:r>
        <w:rPr>
          <w:rStyle w:val="Vid"/>
        </w:rPr>
        <w:t xml:space="preserve">the </w:t>
      </w:r>
      <w:r w:rsidRPr="00D5228C">
        <w:rPr>
          <w:rStyle w:val="Vid"/>
        </w:rPr>
        <w:t xml:space="preserve">region indicated with white arrows in the magnified image in </w:t>
      </w:r>
      <w:r>
        <w:rPr>
          <w:rStyle w:val="Vid"/>
        </w:rPr>
        <w:t xml:space="preserve">the </w:t>
      </w:r>
      <w:r w:rsidRPr="00D5228C">
        <w:rPr>
          <w:rStyle w:val="Vid"/>
        </w:rPr>
        <w:t>Merged image column.</w:t>
      </w:r>
    </w:p>
    <w:p w14:paraId="1D420B6B" w14:textId="77777777" w:rsidR="00AE2EBC" w:rsidRPr="00AE2EBC" w:rsidRDefault="00AE2EBC" w:rsidP="00AE2EBC">
      <w:pPr>
        <w:pStyle w:val="ListParagraph"/>
        <w:spacing w:before="120"/>
        <w:ind w:left="907"/>
        <w:contextualSpacing w:val="0"/>
        <w:outlineLvl w:val="0"/>
        <w:rPr>
          <w:rFonts w:cstheme="minorHAnsi"/>
        </w:rPr>
      </w:pPr>
    </w:p>
    <w:p w14:paraId="123FB8B2" w14:textId="1068E946" w:rsidR="00395684" w:rsidRPr="00D5228C" w:rsidRDefault="004C009E" w:rsidP="006A14A2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t xml:space="preserve">This distinguishes </w:t>
      </w:r>
      <w:r w:rsidR="00D94F33">
        <w:t xml:space="preserve">uptake </w:t>
      </w:r>
      <w:r>
        <w:t>in</w:t>
      </w:r>
      <w:r w:rsidR="00D94F33">
        <w:t>to</w:t>
      </w:r>
      <w:r>
        <w:t xml:space="preserve"> different endocytic pathways. </w:t>
      </w:r>
      <w:r w:rsidR="00273B6C">
        <w:t>While macropinosomes take up both large and small dextrans, smaller types of endosomes can only internalize the small dextran</w:t>
      </w:r>
      <w:r w:rsidR="00D94F33">
        <w:t xml:space="preserve">, and </w:t>
      </w:r>
      <w:r w:rsidR="00574EC7">
        <w:t>all</w:t>
      </w:r>
      <w:r w:rsidR="00D94F33">
        <w:t xml:space="preserve"> the labeled pathways are readily distinguished against cell</w:t>
      </w:r>
      <w:r w:rsidR="00032478">
        <w:t xml:space="preserve"> background in negative relief</w:t>
      </w:r>
      <w:r w:rsidR="00D94F33">
        <w:t xml:space="preserve"> </w:t>
      </w:r>
      <w:r w:rsidR="00D5228C" w:rsidRPr="00D5228C">
        <w:rPr>
          <w:b/>
          <w:bCs/>
        </w:rPr>
        <w:t>[3]</w:t>
      </w:r>
      <w:r w:rsidR="00D5228C">
        <w:t>.</w:t>
      </w:r>
    </w:p>
    <w:p w14:paraId="3ED77586" w14:textId="6B4BC96A" w:rsidR="00D5228C" w:rsidRPr="00D5228C" w:rsidRDefault="00D5228C" w:rsidP="00D5228C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B07A3B">
        <w:rPr>
          <w:rFonts w:cstheme="minorHAnsi"/>
        </w:rPr>
        <w:t>LAB MEDIA:</w:t>
      </w:r>
      <w:r>
        <w:rPr>
          <w:rFonts w:cstheme="minorHAnsi"/>
        </w:rPr>
        <w:t xml:space="preserve"> Figure 2</w:t>
      </w:r>
      <w:r w:rsidRPr="00D5228C">
        <w:rPr>
          <w:rStyle w:val="Vid"/>
        </w:rPr>
        <w:t xml:space="preserve"> Video editor: Please emphasize </w:t>
      </w:r>
      <w:r w:rsidR="00BA376C">
        <w:rPr>
          <w:rStyle w:val="Vid"/>
        </w:rPr>
        <w:t xml:space="preserve">the </w:t>
      </w:r>
      <w:r w:rsidRPr="00D5228C">
        <w:rPr>
          <w:rStyle w:val="Vid"/>
        </w:rPr>
        <w:t xml:space="preserve">region indicated with white arrows in the magnified image in </w:t>
      </w:r>
      <w:r w:rsidR="00BA376C">
        <w:rPr>
          <w:rStyle w:val="Vid"/>
        </w:rPr>
        <w:t xml:space="preserve">the </w:t>
      </w:r>
      <w:r>
        <w:rPr>
          <w:rStyle w:val="Vid"/>
        </w:rPr>
        <w:t>647-dextran 10kDA</w:t>
      </w:r>
      <w:r w:rsidRPr="00D5228C">
        <w:rPr>
          <w:rStyle w:val="Vid"/>
        </w:rPr>
        <w:t xml:space="preserve"> image column.</w:t>
      </w:r>
    </w:p>
    <w:p w14:paraId="298F193B" w14:textId="74A0058B" w:rsidR="00324109" w:rsidRPr="00D73B19" w:rsidRDefault="00324109" w:rsidP="00D73B19">
      <w:pPr>
        <w:spacing w:before="120"/>
        <w:outlineLvl w:val="0"/>
        <w:rPr>
          <w:rFonts w:cstheme="minorHAnsi"/>
        </w:rPr>
      </w:pPr>
    </w:p>
    <w:p w14:paraId="35821F79" w14:textId="3AEA7E38" w:rsidR="00AD4F02" w:rsidRPr="00AD4F02" w:rsidRDefault="00D73B19" w:rsidP="00FC0493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t xml:space="preserve">Under lipopolysaccharide stimulation, </w:t>
      </w:r>
      <w:r w:rsidR="00273B6C">
        <w:t xml:space="preserve">labeled </w:t>
      </w:r>
      <w:r w:rsidR="00AD4F02">
        <w:rPr>
          <w:shd w:val="clear" w:color="auto" w:fill="FFFFFF"/>
        </w:rPr>
        <w:t xml:space="preserve">phosphatidylinositol 4,5-bisphosphate </w:t>
      </w:r>
      <w:r w:rsidR="004C009E">
        <w:rPr>
          <w:shd w:val="clear" w:color="auto" w:fill="FFFFFF"/>
        </w:rPr>
        <w:t xml:space="preserve">is </w:t>
      </w:r>
      <w:r>
        <w:t>enriched on the plasma membrane and recruited initially to ruffle</w:t>
      </w:r>
      <w:r w:rsidR="004C009E">
        <w:t>s</w:t>
      </w:r>
      <w:r>
        <w:t xml:space="preserve"> </w:t>
      </w:r>
      <w:r w:rsidRPr="00D73B19">
        <w:rPr>
          <w:b/>
          <w:bCs/>
        </w:rPr>
        <w:t>[1]</w:t>
      </w:r>
      <w:r>
        <w:t xml:space="preserve">. </w:t>
      </w:r>
    </w:p>
    <w:p w14:paraId="3FC0BC81" w14:textId="0D4A2A6B" w:rsidR="00AD4F02" w:rsidRDefault="00AD4F02" w:rsidP="00AD4F02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B07A3B">
        <w:rPr>
          <w:rFonts w:cstheme="minorHAnsi"/>
        </w:rPr>
        <w:t>LAB MEDIA:</w:t>
      </w:r>
      <w:r>
        <w:rPr>
          <w:rFonts w:cstheme="minorHAnsi"/>
        </w:rPr>
        <w:t xml:space="preserve"> Figure 3</w:t>
      </w:r>
    </w:p>
    <w:p w14:paraId="714A0490" w14:textId="77777777" w:rsidR="00AD4F02" w:rsidRPr="00AD4F02" w:rsidRDefault="00AD4F02" w:rsidP="00AD4F02">
      <w:pPr>
        <w:pStyle w:val="ListParagraph"/>
        <w:spacing w:before="120"/>
        <w:ind w:left="1627"/>
        <w:contextualSpacing w:val="0"/>
        <w:outlineLvl w:val="0"/>
        <w:rPr>
          <w:rFonts w:cstheme="minorHAnsi"/>
        </w:rPr>
      </w:pPr>
    </w:p>
    <w:p w14:paraId="3FD157DB" w14:textId="3C3C2F46" w:rsidR="00FC0493" w:rsidRPr="00B07A3B" w:rsidRDefault="004C009E" w:rsidP="00FC0493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lastRenderedPageBreak/>
        <w:t>M</w:t>
      </w:r>
      <w:r w:rsidR="00D73B19">
        <w:t xml:space="preserve">acropinosomes separate from the plasma membrane as they internalize and lose </w:t>
      </w:r>
      <w:r w:rsidR="00AD4F02">
        <w:rPr>
          <w:shd w:val="clear" w:color="auto" w:fill="FFFFFF"/>
        </w:rPr>
        <w:t>phosphatidylinositol 4,5-bisphosphate</w:t>
      </w:r>
      <w:r w:rsidR="00D94F33">
        <w:rPr>
          <w:shd w:val="clear" w:color="auto" w:fill="FFFFFF"/>
        </w:rPr>
        <w:t xml:space="preserve"> labeling</w:t>
      </w:r>
      <w:r w:rsidR="00AE2EBC">
        <w:rPr>
          <w:shd w:val="clear" w:color="auto" w:fill="FFFFFF"/>
        </w:rPr>
        <w:t>, demonstrating</w:t>
      </w:r>
      <w:r w:rsidR="00D73B19">
        <w:t xml:space="preserve"> </w:t>
      </w:r>
      <w:r w:rsidR="00D94F33">
        <w:t>the separation of the closed macropinosome from the ruffle</w:t>
      </w:r>
      <w:r w:rsidR="00192029">
        <w:t>s</w:t>
      </w:r>
      <w:r w:rsidR="00D94F33">
        <w:t xml:space="preserve"> as it enters the cell </w:t>
      </w:r>
      <w:r w:rsidR="00D73B19" w:rsidRPr="00D73B19">
        <w:rPr>
          <w:b/>
          <w:bCs/>
        </w:rPr>
        <w:t>[</w:t>
      </w:r>
      <w:r w:rsidR="00AD4F02">
        <w:rPr>
          <w:b/>
          <w:bCs/>
        </w:rPr>
        <w:t>1</w:t>
      </w:r>
      <w:r w:rsidR="00D73B19" w:rsidRPr="00D73B19">
        <w:rPr>
          <w:b/>
          <w:bCs/>
        </w:rPr>
        <w:t>]</w:t>
      </w:r>
      <w:r w:rsidR="00D73B19">
        <w:t>.</w:t>
      </w:r>
    </w:p>
    <w:p w14:paraId="5AD6B12F" w14:textId="64322D04" w:rsidR="00D73B19" w:rsidRPr="00AD4F02" w:rsidRDefault="00D73B19" w:rsidP="00FC0493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Style w:val="Vid"/>
          <w:i w:val="0"/>
          <w:iCs w:val="0"/>
          <w:color w:val="000000" w:themeColor="text1"/>
        </w:rPr>
      </w:pPr>
      <w:r>
        <w:rPr>
          <w:rFonts w:cstheme="minorHAnsi"/>
        </w:rPr>
        <w:t xml:space="preserve">LAB MEDIA: Figure 3A </w:t>
      </w:r>
      <w:r w:rsidRPr="00D5228C">
        <w:rPr>
          <w:rStyle w:val="Vid"/>
        </w:rPr>
        <w:t xml:space="preserve">Video editor: Please emphasize </w:t>
      </w:r>
      <w:r w:rsidR="00BA376C">
        <w:rPr>
          <w:rStyle w:val="Vid"/>
        </w:rPr>
        <w:t xml:space="preserve">the </w:t>
      </w:r>
      <w:r w:rsidRPr="00D5228C">
        <w:rPr>
          <w:rStyle w:val="Vid"/>
        </w:rPr>
        <w:t xml:space="preserve">region indicated with white arrows in </w:t>
      </w:r>
      <w:r w:rsidR="00BA376C">
        <w:rPr>
          <w:rStyle w:val="Vid"/>
        </w:rPr>
        <w:t xml:space="preserve">the </w:t>
      </w:r>
      <w:r>
        <w:rPr>
          <w:rStyle w:val="Vid"/>
        </w:rPr>
        <w:t>central image.</w:t>
      </w:r>
    </w:p>
    <w:p w14:paraId="0956182D" w14:textId="77777777" w:rsidR="00AD4F02" w:rsidRPr="00B07A3B" w:rsidRDefault="00AD4F02" w:rsidP="00AD4F02">
      <w:pPr>
        <w:pStyle w:val="ListParagraph"/>
        <w:spacing w:before="120"/>
        <w:ind w:left="1627"/>
        <w:contextualSpacing w:val="0"/>
        <w:outlineLvl w:val="0"/>
        <w:rPr>
          <w:rFonts w:cstheme="minorHAnsi"/>
        </w:rPr>
      </w:pPr>
    </w:p>
    <w:p w14:paraId="50B98ABD" w14:textId="363CE437" w:rsidR="00FC0493" w:rsidRPr="00B07A3B" w:rsidRDefault="00D73B19" w:rsidP="00FC0493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The representative </w:t>
      </w:r>
      <w:r>
        <w:rPr>
          <w:color w:val="1A1A1A"/>
          <w:shd w:val="clear" w:color="auto" w:fill="FFFFFF"/>
        </w:rPr>
        <w:t xml:space="preserve">correlative light and electron microscopy image demonstrate </w:t>
      </w:r>
      <w:r w:rsidR="00AD4F02">
        <w:rPr>
          <w:color w:val="1A1A1A"/>
          <w:shd w:val="clear" w:color="auto" w:fill="FFFFFF"/>
        </w:rPr>
        <w:t xml:space="preserve">that </w:t>
      </w:r>
      <w:r w:rsidR="00D94F33">
        <w:rPr>
          <w:color w:val="1A1A1A"/>
          <w:shd w:val="clear" w:color="auto" w:fill="FFFFFF"/>
        </w:rPr>
        <w:t xml:space="preserve">as </w:t>
      </w:r>
      <w:r>
        <w:rPr>
          <w:color w:val="1A1A1A"/>
          <w:shd w:val="clear" w:color="auto" w:fill="FFFFFF"/>
        </w:rPr>
        <w:t>dextran-filled macropinosomes mature</w:t>
      </w:r>
      <w:r w:rsidR="00AE2EBC">
        <w:rPr>
          <w:color w:val="1A1A1A"/>
          <w:shd w:val="clear" w:color="auto" w:fill="FFFFFF"/>
        </w:rPr>
        <w:t>,</w:t>
      </w:r>
      <w:r>
        <w:rPr>
          <w:color w:val="1A1A1A"/>
          <w:shd w:val="clear" w:color="auto" w:fill="FFFFFF"/>
        </w:rPr>
        <w:t xml:space="preserve"> </w:t>
      </w:r>
      <w:r w:rsidR="004C009E">
        <w:rPr>
          <w:color w:val="1A1A1A"/>
          <w:shd w:val="clear" w:color="auto" w:fill="FFFFFF"/>
        </w:rPr>
        <w:t xml:space="preserve">they </w:t>
      </w:r>
      <w:r>
        <w:rPr>
          <w:color w:val="1A1A1A"/>
          <w:shd w:val="clear" w:color="auto" w:fill="FFFFFF"/>
        </w:rPr>
        <w:t xml:space="preserve">acquire </w:t>
      </w:r>
      <w:r w:rsidR="00AD4F02">
        <w:rPr>
          <w:shd w:val="clear" w:color="auto" w:fill="FFFFFF"/>
        </w:rPr>
        <w:t>phosphatidylinositol 3-phosphate</w:t>
      </w:r>
      <w:r w:rsidR="00D94F33">
        <w:rPr>
          <w:shd w:val="clear" w:color="auto" w:fill="FFFFFF"/>
        </w:rPr>
        <w:t xml:space="preserve">, whereas lysosomes are </w:t>
      </w:r>
      <w:r w:rsidR="00FA2D72">
        <w:rPr>
          <w:shd w:val="clear" w:color="auto" w:fill="FFFFFF"/>
        </w:rPr>
        <w:t>unlabeled</w:t>
      </w:r>
      <w:r w:rsidR="00D94F33">
        <w:rPr>
          <w:shd w:val="clear" w:color="auto" w:fill="FFFFFF"/>
        </w:rPr>
        <w:t xml:space="preserve"> </w:t>
      </w:r>
      <w:r w:rsidR="00AD4F02" w:rsidRPr="00AD4F02">
        <w:rPr>
          <w:b/>
          <w:bCs/>
          <w:shd w:val="clear" w:color="auto" w:fill="FFFFFF"/>
        </w:rPr>
        <w:t>[1]</w:t>
      </w:r>
      <w:r w:rsidR="00AD4F02">
        <w:rPr>
          <w:shd w:val="clear" w:color="auto" w:fill="FFFFFF"/>
        </w:rPr>
        <w:t>.</w:t>
      </w:r>
    </w:p>
    <w:p w14:paraId="790C57B6" w14:textId="72C07B7B" w:rsidR="00FC0493" w:rsidRDefault="00FC0493" w:rsidP="00FC0493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B07A3B">
        <w:rPr>
          <w:rFonts w:cstheme="minorHAnsi"/>
        </w:rPr>
        <w:t>LAB MEDIA:</w:t>
      </w:r>
      <w:r w:rsidR="00AD4F02">
        <w:rPr>
          <w:rFonts w:cstheme="minorHAnsi"/>
        </w:rPr>
        <w:t xml:space="preserve"> Figure 3B </w:t>
      </w:r>
    </w:p>
    <w:p w14:paraId="5D4E1A23" w14:textId="77777777" w:rsidR="00AD4F02" w:rsidRPr="00B07A3B" w:rsidRDefault="00AD4F02" w:rsidP="00AD4F02">
      <w:pPr>
        <w:pStyle w:val="ListParagraph"/>
        <w:spacing w:before="120"/>
        <w:ind w:left="1627"/>
        <w:contextualSpacing w:val="0"/>
        <w:outlineLvl w:val="0"/>
        <w:rPr>
          <w:rFonts w:cstheme="minorHAnsi"/>
        </w:rPr>
      </w:pPr>
    </w:p>
    <w:p w14:paraId="698DE643" w14:textId="08B40312" w:rsidR="00FC0493" w:rsidRPr="00361E60" w:rsidRDefault="00AD4F02" w:rsidP="00FC0493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When the pre-starved </w:t>
      </w:r>
      <w:r>
        <w:rPr>
          <w:color w:val="1A1A1A"/>
          <w:shd w:val="clear" w:color="auto" w:fill="FFFFFF"/>
        </w:rPr>
        <w:t>microglial cells</w:t>
      </w:r>
      <w:r>
        <w:rPr>
          <w:rFonts w:cstheme="minorHAnsi"/>
        </w:rPr>
        <w:t xml:space="preserve"> </w:t>
      </w:r>
      <w:r w:rsidR="00BA376C">
        <w:rPr>
          <w:rFonts w:cstheme="minorHAnsi"/>
        </w:rPr>
        <w:t xml:space="preserve">were </w:t>
      </w:r>
      <w:r>
        <w:rPr>
          <w:color w:val="1A1A1A"/>
          <w:shd w:val="clear" w:color="auto" w:fill="FFFFFF"/>
        </w:rPr>
        <w:t xml:space="preserve">treated with transferrin and high molecular weight dextran </w:t>
      </w:r>
      <w:r w:rsidRPr="00AD4F02">
        <w:rPr>
          <w:b/>
          <w:bCs/>
          <w:color w:val="1A1A1A"/>
          <w:shd w:val="clear" w:color="auto" w:fill="FFFFFF"/>
        </w:rPr>
        <w:t>[1]</w:t>
      </w:r>
      <w:r>
        <w:rPr>
          <w:color w:val="1A1A1A"/>
          <w:shd w:val="clear" w:color="auto" w:fill="FFFFFF"/>
        </w:rPr>
        <w:t>,</w:t>
      </w:r>
      <w:r w:rsidRPr="00AD4F02">
        <w:rPr>
          <w:color w:val="1A1A1A"/>
          <w:shd w:val="clear" w:color="auto" w:fill="FFFFFF"/>
        </w:rPr>
        <w:t xml:space="preserve"> </w:t>
      </w:r>
      <w:r w:rsidR="00361E60">
        <w:t xml:space="preserve">transferrin clusters in punctate recycling endosomes, some of which </w:t>
      </w:r>
      <w:r w:rsidR="00354C9D">
        <w:t>we</w:t>
      </w:r>
      <w:r w:rsidR="00361E60">
        <w:t>re associated with macropinosomes</w:t>
      </w:r>
      <w:r w:rsidR="004C009E">
        <w:t xml:space="preserve"> that appeared as green</w:t>
      </w:r>
      <w:r w:rsidR="00361E60">
        <w:t xml:space="preserve"> </w:t>
      </w:r>
      <w:r w:rsidR="00361E60" w:rsidRPr="00361E60">
        <w:rPr>
          <w:b/>
          <w:bCs/>
          <w:color w:val="1A1A1A"/>
          <w:shd w:val="clear" w:color="auto" w:fill="FFFFFF"/>
        </w:rPr>
        <w:t>[2]</w:t>
      </w:r>
      <w:r w:rsidR="00361E60">
        <w:rPr>
          <w:color w:val="1A1A1A"/>
          <w:shd w:val="clear" w:color="auto" w:fill="FFFFFF"/>
        </w:rPr>
        <w:t>.</w:t>
      </w:r>
    </w:p>
    <w:p w14:paraId="03C79001" w14:textId="2D31487B" w:rsidR="00FC0493" w:rsidRPr="00B07A3B" w:rsidRDefault="00FC0493" w:rsidP="00FC0493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B07A3B">
        <w:rPr>
          <w:rFonts w:cstheme="minorHAnsi"/>
        </w:rPr>
        <w:t>LAB MEDIA:</w:t>
      </w:r>
      <w:r w:rsidR="00361E60">
        <w:rPr>
          <w:rFonts w:cstheme="minorHAnsi"/>
        </w:rPr>
        <w:t xml:space="preserve"> Figure 4</w:t>
      </w:r>
    </w:p>
    <w:p w14:paraId="1483C97A" w14:textId="0C281492" w:rsidR="00FC0493" w:rsidRPr="00B07A3B" w:rsidRDefault="00FC0493" w:rsidP="00FC0493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B07A3B">
        <w:rPr>
          <w:rFonts w:cstheme="minorHAnsi"/>
        </w:rPr>
        <w:t>LAB MEDIA:</w:t>
      </w:r>
      <w:r w:rsidR="00361E60">
        <w:rPr>
          <w:rFonts w:cstheme="minorHAnsi"/>
        </w:rPr>
        <w:t xml:space="preserve"> Figure 4 </w:t>
      </w:r>
      <w:r w:rsidR="00361E60" w:rsidRPr="00D5228C">
        <w:rPr>
          <w:rStyle w:val="Vid"/>
        </w:rPr>
        <w:t xml:space="preserve">Video editor: Please emphasize </w:t>
      </w:r>
      <w:r w:rsidR="00BA376C">
        <w:rPr>
          <w:rStyle w:val="Vid"/>
        </w:rPr>
        <w:t xml:space="preserve">the </w:t>
      </w:r>
      <w:r w:rsidR="00361E60" w:rsidRPr="00D5228C">
        <w:rPr>
          <w:rStyle w:val="Vid"/>
        </w:rPr>
        <w:t xml:space="preserve">region indicated with white arrows in the magnified image in </w:t>
      </w:r>
      <w:r w:rsidR="00BA376C">
        <w:rPr>
          <w:rStyle w:val="Vid"/>
        </w:rPr>
        <w:t xml:space="preserve">the </w:t>
      </w:r>
      <w:r w:rsidR="00361E60">
        <w:rPr>
          <w:rStyle w:val="Vid"/>
        </w:rPr>
        <w:t>lower panel.</w:t>
      </w:r>
    </w:p>
    <w:p w14:paraId="4A2E2284" w14:textId="77777777" w:rsidR="00473E1C" w:rsidRPr="00B07A3B" w:rsidRDefault="00473E1C">
      <w:pPr>
        <w:rPr>
          <w:rFonts w:eastAsia="Times New Roman" w:cstheme="minorHAnsi"/>
          <w:sz w:val="52"/>
        </w:rPr>
      </w:pPr>
      <w:r w:rsidRPr="00B07A3B">
        <w:rPr>
          <w:rFonts w:cstheme="minorHAnsi"/>
        </w:rPr>
        <w:br w:type="page"/>
      </w:r>
    </w:p>
    <w:p w14:paraId="66EEF93E" w14:textId="77777777" w:rsidR="00473E1C" w:rsidRPr="00B07A3B" w:rsidRDefault="00473E1C" w:rsidP="00473E1C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Conclusion</w:t>
      </w:r>
    </w:p>
    <w:p w14:paraId="78DCB0D0" w14:textId="7CE67585" w:rsidR="00473E1C" w:rsidRDefault="00473E1C" w:rsidP="007F48D4">
      <w:pPr>
        <w:pStyle w:val="ListParagraph"/>
        <w:numPr>
          <w:ilvl w:val="0"/>
          <w:numId w:val="3"/>
        </w:numPr>
        <w:rPr>
          <w:rFonts w:cstheme="minorHAnsi"/>
          <w:b/>
          <w:bCs/>
          <w:lang w:eastAsia="zh-TW"/>
        </w:rPr>
      </w:pPr>
      <w:bookmarkStart w:id="2" w:name="_Hlk27388131"/>
      <w:r w:rsidRPr="00B07A3B">
        <w:rPr>
          <w:rFonts w:cstheme="minorHAnsi"/>
          <w:b/>
          <w:bCs/>
        </w:rPr>
        <w:t>Conclusion Interview Statements</w:t>
      </w:r>
    </w:p>
    <w:p w14:paraId="3037610F" w14:textId="77777777" w:rsidR="00AE2EBC" w:rsidRPr="00B07A3B" w:rsidRDefault="00AE2EBC" w:rsidP="00AE2EBC">
      <w:pPr>
        <w:pStyle w:val="ListParagraph"/>
        <w:ind w:left="360"/>
        <w:rPr>
          <w:rFonts w:cstheme="minorHAnsi"/>
          <w:b/>
          <w:bCs/>
          <w:lang w:eastAsia="zh-TW"/>
        </w:rPr>
      </w:pPr>
    </w:p>
    <w:bookmarkEnd w:id="2"/>
    <w:p w14:paraId="092206FC" w14:textId="77777777" w:rsidR="00574EC7" w:rsidRPr="00CC5E79" w:rsidRDefault="00574EC7" w:rsidP="00574EC7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Neeraj Tuladhar</w:t>
      </w:r>
      <w:r w:rsidRPr="00B07A3B">
        <w:rPr>
          <w:rFonts w:eastAsia="Times New Roman" w:cstheme="minorHAnsi"/>
          <w:b/>
          <w:bCs/>
          <w:u w:val="single"/>
        </w:rPr>
        <w:t>:</w:t>
      </w:r>
      <w:r w:rsidRPr="00B07A3B">
        <w:rPr>
          <w:rFonts w:eastAsia="Times New Roman" w:cstheme="minorHAnsi"/>
        </w:rPr>
        <w:t xml:space="preserve"> </w:t>
      </w:r>
      <w:r>
        <w:rPr>
          <w:rFonts w:cstheme="minorHAnsi"/>
        </w:rPr>
        <w:t xml:space="preserve">This technique can be used with any cell type, monolayer cultures, or organoids, and it can also be used in vivo. </w:t>
      </w:r>
    </w:p>
    <w:p w14:paraId="79729B5B" w14:textId="77777777" w:rsidR="00574EC7" w:rsidRPr="00CC5E79" w:rsidRDefault="00574EC7" w:rsidP="00574EC7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3CBED989" w14:textId="75ADF1A7" w:rsidR="00574EC7" w:rsidRDefault="00574EC7" w:rsidP="00574EC7">
      <w:pPr>
        <w:pStyle w:val="ListParagraph"/>
        <w:numPr>
          <w:ilvl w:val="2"/>
          <w:numId w:val="3"/>
        </w:numPr>
        <w:spacing w:before="240" w:after="240"/>
        <w:rPr>
          <w:rFonts w:cs="Calibri"/>
        </w:rPr>
      </w:pPr>
      <w:r>
        <w:rPr>
          <w:rFonts w:cs="Calibri"/>
          <w:bCs/>
        </w:rPr>
        <w:t xml:space="preserve">INTERVIEW: Named talent says the statement above in an interview-style shot, looking slightly off-camera. </w:t>
      </w:r>
    </w:p>
    <w:p w14:paraId="00AC30C5" w14:textId="77777777" w:rsidR="00574EC7" w:rsidRPr="00B07A3B" w:rsidRDefault="00574EC7" w:rsidP="00574EC7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3B9974C9" w14:textId="77777777" w:rsidR="00574EC7" w:rsidRPr="00574EC7" w:rsidRDefault="00574EC7" w:rsidP="00574EC7">
      <w:pPr>
        <w:pStyle w:val="ListParagraph"/>
        <w:spacing w:before="240"/>
        <w:ind w:left="907"/>
        <w:outlineLvl w:val="0"/>
        <w:rPr>
          <w:rFonts w:eastAsia="Times New Roman" w:cstheme="minorHAnsi"/>
        </w:rPr>
      </w:pPr>
    </w:p>
    <w:p w14:paraId="2B0969E1" w14:textId="0A09F8C6" w:rsidR="00B07A3B" w:rsidRPr="00CC5E79" w:rsidRDefault="00192029" w:rsidP="00B07A3B">
      <w:pPr>
        <w:pStyle w:val="ListParagraph"/>
        <w:numPr>
          <w:ilvl w:val="1"/>
          <w:numId w:val="3"/>
        </w:numPr>
        <w:spacing w:before="240"/>
        <w:outlineLvl w:val="0"/>
        <w:rPr>
          <w:rFonts w:eastAsia="Times New Roman" w:cstheme="minorHAnsi"/>
        </w:rPr>
      </w:pPr>
      <w:r>
        <w:rPr>
          <w:rFonts w:cstheme="minorHAnsi"/>
          <w:b/>
          <w:szCs w:val="22"/>
          <w:u w:val="single"/>
          <w:lang w:eastAsia="zh-TW"/>
        </w:rPr>
        <w:t>Jennifer Stow</w:t>
      </w:r>
      <w:r w:rsidR="00473E1C" w:rsidRPr="00B07A3B">
        <w:rPr>
          <w:rFonts w:eastAsia="Times New Roman" w:cstheme="minorHAnsi"/>
          <w:b/>
          <w:bCs/>
          <w:u w:val="single"/>
        </w:rPr>
        <w:t>:</w:t>
      </w:r>
      <w:r w:rsidR="00473E1C" w:rsidRPr="00B07A3B">
        <w:rPr>
          <w:rFonts w:eastAsia="Times New Roman" w:cstheme="minorHAnsi"/>
        </w:rPr>
        <w:t xml:space="preserve"> </w:t>
      </w:r>
      <w:r w:rsidR="00AE2EBC" w:rsidRPr="00AE2EBC">
        <w:rPr>
          <w:rFonts w:eastAsia="Times New Roman" w:cstheme="minorHAnsi"/>
          <w:color w:val="auto"/>
        </w:rPr>
        <w:t>Live dextran uptake can be used in combination with other labeled cargo, discrete membrane proteins, or lipids to obtain contextual and quantitative information about macropinocytosis and other pathways.</w:t>
      </w:r>
    </w:p>
    <w:p w14:paraId="36E52398" w14:textId="77777777" w:rsidR="00CC5E79" w:rsidRPr="00CC5E79" w:rsidRDefault="00CC5E79" w:rsidP="00CC5E79">
      <w:pPr>
        <w:pStyle w:val="ListParagraph"/>
        <w:spacing w:before="240"/>
        <w:ind w:left="907"/>
        <w:outlineLvl w:val="0"/>
        <w:rPr>
          <w:rFonts w:eastAsia="Times New Roman" w:cstheme="minorHAnsi"/>
        </w:rPr>
      </w:pPr>
    </w:p>
    <w:p w14:paraId="7D864B89" w14:textId="77777777" w:rsidR="00CC5E79" w:rsidRDefault="00CC5E79" w:rsidP="00CC5E79">
      <w:pPr>
        <w:pStyle w:val="ListParagraph"/>
        <w:numPr>
          <w:ilvl w:val="2"/>
          <w:numId w:val="3"/>
        </w:numPr>
        <w:spacing w:before="240" w:after="240"/>
        <w:rPr>
          <w:rFonts w:cs="Calibri"/>
        </w:rPr>
      </w:pPr>
      <w:r>
        <w:rPr>
          <w:rFonts w:cs="Calibri"/>
          <w:bCs/>
        </w:rPr>
        <w:t xml:space="preserve">INTERVIEW: Named talent says the statement above in an interview-style shot, looking slightly off-camera. </w:t>
      </w:r>
    </w:p>
    <w:p w14:paraId="3545B80B" w14:textId="77777777" w:rsidR="00CC5E79" w:rsidRPr="00B07A3B" w:rsidRDefault="00CC5E79" w:rsidP="00CC5E79">
      <w:pPr>
        <w:pStyle w:val="ListParagraph"/>
        <w:spacing w:before="240"/>
        <w:ind w:left="907"/>
        <w:outlineLvl w:val="0"/>
        <w:rPr>
          <w:rFonts w:eastAsia="Times New Roman" w:cstheme="minorHAnsi"/>
        </w:rPr>
      </w:pPr>
    </w:p>
    <w:sectPr w:rsidR="00CC5E79" w:rsidRPr="00B07A3B" w:rsidSect="00652165">
      <w:headerReference w:type="default" r:id="rId14"/>
      <w:footerReference w:type="even" r:id="rId15"/>
      <w:footerReference w:type="default" r:id="rId16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1" w:author="Swati Madhu" w:date="2021-07-05T16:50:00Z" w:initials="SM">
    <w:p w14:paraId="766BDCC3" w14:textId="5732D57A" w:rsidR="00CC5E79" w:rsidRPr="00CC5E79" w:rsidRDefault="00CC5E79">
      <w:pPr>
        <w:pStyle w:val="CommentText"/>
        <w:rPr>
          <w:lang w:val="en-US"/>
        </w:rPr>
      </w:pPr>
      <w:r>
        <w:rPr>
          <w:rStyle w:val="CommentReference"/>
        </w:rPr>
        <w:annotationRef/>
      </w:r>
      <w:r w:rsidRPr="00CC5E79">
        <w:t xml:space="preserve">Authors: The interview </w:t>
      </w:r>
      <w:r w:rsidRPr="00CC5E79">
        <w:rPr>
          <w:lang w:val="en-US"/>
        </w:rPr>
        <w:t xml:space="preserve">and conclusion </w:t>
      </w:r>
      <w:r w:rsidRPr="00CC5E79">
        <w:t xml:space="preserve">statements were edited for length. Per journal guidelines, each interview statement should be limited to about 30 words. 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766BDCC3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8DB6EE" w16cex:dateUtc="2021-07-05T11:20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766BDCC3" w16cid:durableId="248DB6EE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F72C08" w14:textId="77777777" w:rsidR="00332963" w:rsidRDefault="00332963">
      <w:r>
        <w:separator/>
      </w:r>
    </w:p>
    <w:p w14:paraId="3861024D" w14:textId="77777777" w:rsidR="00332963" w:rsidRDefault="00332963"/>
  </w:endnote>
  <w:endnote w:type="continuationSeparator" w:id="0">
    <w:p w14:paraId="7352DB3D" w14:textId="77777777" w:rsidR="00332963" w:rsidRDefault="00332963">
      <w:r>
        <w:continuationSeparator/>
      </w:r>
    </w:p>
    <w:p w14:paraId="4CB1ADF8" w14:textId="77777777" w:rsidR="00332963" w:rsidRDefault="0033296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5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ᖭ鶴=저˽怀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charset w:val="00"/>
    <w:family w:val="roman"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charset w:val="00"/>
    <w:family w:val="roman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6ABD70" w14:textId="0C5C73B3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CC5E79">
      <w:rPr>
        <w:rFonts w:cstheme="minorHAnsi"/>
        <w:noProof/>
        <w:lang w:val="en-US"/>
      </w:rPr>
      <w:t>2021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4103C">
      <w:rPr>
        <w:rFonts w:cstheme="minorHAnsi"/>
        <w:lang w:val="en-US"/>
      </w:rPr>
      <w:t xml:space="preserve">                        July 5, 2021</w:t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43CC70B" w14:textId="77777777" w:rsidR="00332963" w:rsidRDefault="00332963">
      <w:r>
        <w:separator/>
      </w:r>
    </w:p>
    <w:p w14:paraId="2AACAB5E" w14:textId="77777777" w:rsidR="00332963" w:rsidRDefault="00332963"/>
  </w:footnote>
  <w:footnote w:type="continuationSeparator" w:id="0">
    <w:p w14:paraId="016412D3" w14:textId="77777777" w:rsidR="00332963" w:rsidRDefault="00332963">
      <w:r>
        <w:continuationSeparator/>
      </w:r>
    </w:p>
    <w:p w14:paraId="7732CC9D" w14:textId="77777777" w:rsidR="00332963" w:rsidRDefault="0033296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024144" w14:textId="4AFD46D5" w:rsidR="00336C61" w:rsidRPr="006D3AC7" w:rsidRDefault="0014103C" w:rsidP="0014103C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>
      <w:rPr>
        <w:rFonts w:cstheme="minorHAnsi"/>
        <w:b/>
        <w:color w:val="00B050"/>
        <w:sz w:val="28"/>
        <w:szCs w:val="28"/>
        <w:u w:val="single"/>
      </w:rPr>
      <w:t>FINAL SCRIPT: APPROVED FOR FILMING</w:t>
    </w:r>
    <w:r w:rsidR="00336C61"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1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3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4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5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9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2" w15:restartNumberingAfterBreak="0">
    <w:nsid w:val="6D68779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5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1"/>
  </w:num>
  <w:num w:numId="2">
    <w:abstractNumId w:val="33"/>
  </w:num>
  <w:num w:numId="3">
    <w:abstractNumId w:val="32"/>
  </w:num>
  <w:num w:numId="4">
    <w:abstractNumId w:val="25"/>
  </w:num>
  <w:num w:numId="5">
    <w:abstractNumId w:val="13"/>
  </w:num>
  <w:num w:numId="6">
    <w:abstractNumId w:val="28"/>
  </w:num>
  <w:num w:numId="7">
    <w:abstractNumId w:val="35"/>
  </w:num>
  <w:num w:numId="8">
    <w:abstractNumId w:val="11"/>
  </w:num>
  <w:num w:numId="9">
    <w:abstractNumId w:val="16"/>
  </w:num>
  <w:num w:numId="10">
    <w:abstractNumId w:val="22"/>
  </w:num>
  <w:num w:numId="11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30"/>
  </w:num>
  <w:num w:numId="18">
    <w:abstractNumId w:val="26"/>
  </w:num>
  <w:num w:numId="19">
    <w:abstractNumId w:val="24"/>
  </w:num>
  <w:num w:numId="20">
    <w:abstractNumId w:val="18"/>
  </w:num>
  <w:num w:numId="21">
    <w:abstractNumId w:val="17"/>
  </w:num>
  <w:num w:numId="22">
    <w:abstractNumId w:val="10"/>
  </w:num>
  <w:num w:numId="23">
    <w:abstractNumId w:val="15"/>
  </w:num>
  <w:num w:numId="24">
    <w:abstractNumId w:val="29"/>
  </w:num>
  <w:num w:numId="25">
    <w:abstractNumId w:val="12"/>
  </w:num>
  <w:num w:numId="26">
    <w:abstractNumId w:val="23"/>
  </w:num>
  <w:num w:numId="27">
    <w:abstractNumId w:val="20"/>
  </w:num>
  <w:num w:numId="28">
    <w:abstractNumId w:val="9"/>
  </w:num>
  <w:num w:numId="29">
    <w:abstractNumId w:val="7"/>
  </w:num>
  <w:num w:numId="30">
    <w:abstractNumId w:val="6"/>
  </w:num>
  <w:num w:numId="31">
    <w:abstractNumId w:val="5"/>
  </w:num>
  <w:num w:numId="32">
    <w:abstractNumId w:val="4"/>
  </w:num>
  <w:num w:numId="33">
    <w:abstractNumId w:val="8"/>
  </w:num>
  <w:num w:numId="34">
    <w:abstractNumId w:val="3"/>
  </w:num>
  <w:num w:numId="35">
    <w:abstractNumId w:val="2"/>
  </w:num>
  <w:num w:numId="36">
    <w:abstractNumId w:val="1"/>
  </w:num>
  <w:num w:numId="37">
    <w:abstractNumId w:val="0"/>
  </w:num>
  <w:num w:numId="38">
    <w:abstractNumId w:val="14"/>
  </w:num>
  <w:num w:numId="39">
    <w:abstractNumId w:val="34"/>
  </w:num>
  <w:num w:numId="40">
    <w:abstractNumId w:val="19"/>
  </w:num>
  <w:num w:numId="41">
    <w:abstractNumId w:val="21"/>
  </w:num>
  <w:num w:numId="42">
    <w:abstractNumId w:val="27"/>
  </w:num>
  <w:num w:numId="43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Swati Madhu">
    <w15:presenceInfo w15:providerId="None" w15:userId="Swati Madhu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Q2NbQwNTQ0NjAwNzFX0lEKTi0uzszPAykwrgUAq1jgXiwAAAA="/>
  </w:docVars>
  <w:rsids>
    <w:rsidRoot w:val="00BF2674"/>
    <w:rsid w:val="00003C8B"/>
    <w:rsid w:val="000051DE"/>
    <w:rsid w:val="0000605D"/>
    <w:rsid w:val="00010DD0"/>
    <w:rsid w:val="0001266D"/>
    <w:rsid w:val="00013862"/>
    <w:rsid w:val="00023E22"/>
    <w:rsid w:val="00025DE9"/>
    <w:rsid w:val="00032478"/>
    <w:rsid w:val="000326C8"/>
    <w:rsid w:val="00037828"/>
    <w:rsid w:val="0004092B"/>
    <w:rsid w:val="00043807"/>
    <w:rsid w:val="00074929"/>
    <w:rsid w:val="000761D1"/>
    <w:rsid w:val="00083792"/>
    <w:rsid w:val="0008613B"/>
    <w:rsid w:val="00090BAC"/>
    <w:rsid w:val="000B0B1A"/>
    <w:rsid w:val="000B2085"/>
    <w:rsid w:val="000B387A"/>
    <w:rsid w:val="000B4E9A"/>
    <w:rsid w:val="000C39AF"/>
    <w:rsid w:val="000D065F"/>
    <w:rsid w:val="000D17E8"/>
    <w:rsid w:val="000D2C59"/>
    <w:rsid w:val="000D35D9"/>
    <w:rsid w:val="000D67E3"/>
    <w:rsid w:val="000E1C29"/>
    <w:rsid w:val="000E236A"/>
    <w:rsid w:val="000E52D4"/>
    <w:rsid w:val="000E6166"/>
    <w:rsid w:val="000F05F6"/>
    <w:rsid w:val="000F255F"/>
    <w:rsid w:val="0010040C"/>
    <w:rsid w:val="001016BD"/>
    <w:rsid w:val="00106F46"/>
    <w:rsid w:val="001115D1"/>
    <w:rsid w:val="00125924"/>
    <w:rsid w:val="00126973"/>
    <w:rsid w:val="0014103C"/>
    <w:rsid w:val="00143557"/>
    <w:rsid w:val="001469E6"/>
    <w:rsid w:val="00151824"/>
    <w:rsid w:val="001528A5"/>
    <w:rsid w:val="00162D51"/>
    <w:rsid w:val="00176D6F"/>
    <w:rsid w:val="00177B33"/>
    <w:rsid w:val="001819E3"/>
    <w:rsid w:val="00184EF9"/>
    <w:rsid w:val="00191A77"/>
    <w:rsid w:val="00192029"/>
    <w:rsid w:val="001B3024"/>
    <w:rsid w:val="001B5C46"/>
    <w:rsid w:val="001C3C85"/>
    <w:rsid w:val="001C5DB5"/>
    <w:rsid w:val="001C7BBC"/>
    <w:rsid w:val="001D66A5"/>
    <w:rsid w:val="001E2225"/>
    <w:rsid w:val="001E230F"/>
    <w:rsid w:val="001E52A3"/>
    <w:rsid w:val="001F0890"/>
    <w:rsid w:val="00213C96"/>
    <w:rsid w:val="00214268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3B6C"/>
    <w:rsid w:val="00277C90"/>
    <w:rsid w:val="00283E3E"/>
    <w:rsid w:val="00287206"/>
    <w:rsid w:val="002929B8"/>
    <w:rsid w:val="002A7F8B"/>
    <w:rsid w:val="002B009A"/>
    <w:rsid w:val="002B025E"/>
    <w:rsid w:val="002B0D88"/>
    <w:rsid w:val="002B26D4"/>
    <w:rsid w:val="002B55D9"/>
    <w:rsid w:val="002C54DB"/>
    <w:rsid w:val="002D52A1"/>
    <w:rsid w:val="002E7521"/>
    <w:rsid w:val="002F0D42"/>
    <w:rsid w:val="002F3829"/>
    <w:rsid w:val="002F38CF"/>
    <w:rsid w:val="003036C1"/>
    <w:rsid w:val="00305187"/>
    <w:rsid w:val="0030618C"/>
    <w:rsid w:val="003138D4"/>
    <w:rsid w:val="003162E8"/>
    <w:rsid w:val="003176C4"/>
    <w:rsid w:val="00320715"/>
    <w:rsid w:val="00322C71"/>
    <w:rsid w:val="00324109"/>
    <w:rsid w:val="00330F1B"/>
    <w:rsid w:val="00332963"/>
    <w:rsid w:val="00333FA4"/>
    <w:rsid w:val="00336C61"/>
    <w:rsid w:val="00342D7B"/>
    <w:rsid w:val="0034684D"/>
    <w:rsid w:val="003513A5"/>
    <w:rsid w:val="00354C9D"/>
    <w:rsid w:val="00355D9B"/>
    <w:rsid w:val="00361E60"/>
    <w:rsid w:val="00363153"/>
    <w:rsid w:val="00364249"/>
    <w:rsid w:val="0037465C"/>
    <w:rsid w:val="0038502C"/>
    <w:rsid w:val="00386777"/>
    <w:rsid w:val="00395684"/>
    <w:rsid w:val="003A1109"/>
    <w:rsid w:val="003A49C2"/>
    <w:rsid w:val="003B5E26"/>
    <w:rsid w:val="003C1044"/>
    <w:rsid w:val="003C32EC"/>
    <w:rsid w:val="003D0847"/>
    <w:rsid w:val="003E2BC9"/>
    <w:rsid w:val="003F4B52"/>
    <w:rsid w:val="004034B6"/>
    <w:rsid w:val="004114EA"/>
    <w:rsid w:val="00414B4F"/>
    <w:rsid w:val="00423199"/>
    <w:rsid w:val="00426350"/>
    <w:rsid w:val="00440FFA"/>
    <w:rsid w:val="004425EC"/>
    <w:rsid w:val="00450B27"/>
    <w:rsid w:val="00453116"/>
    <w:rsid w:val="00455510"/>
    <w:rsid w:val="00456A5D"/>
    <w:rsid w:val="00464D72"/>
    <w:rsid w:val="00472752"/>
    <w:rsid w:val="0047306D"/>
    <w:rsid w:val="00473E1C"/>
    <w:rsid w:val="0048283A"/>
    <w:rsid w:val="00482D4C"/>
    <w:rsid w:val="00483E1B"/>
    <w:rsid w:val="00493A57"/>
    <w:rsid w:val="004C009E"/>
    <w:rsid w:val="004C1095"/>
    <w:rsid w:val="004C2DAD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2A2"/>
    <w:rsid w:val="00511F52"/>
    <w:rsid w:val="00513853"/>
    <w:rsid w:val="0052184A"/>
    <w:rsid w:val="00530DD9"/>
    <w:rsid w:val="005320E4"/>
    <w:rsid w:val="00534B83"/>
    <w:rsid w:val="005363E2"/>
    <w:rsid w:val="00536D89"/>
    <w:rsid w:val="005463CB"/>
    <w:rsid w:val="00553823"/>
    <w:rsid w:val="00557116"/>
    <w:rsid w:val="0055763A"/>
    <w:rsid w:val="00565757"/>
    <w:rsid w:val="00574EC7"/>
    <w:rsid w:val="005829FA"/>
    <w:rsid w:val="00585ECC"/>
    <w:rsid w:val="005A02B6"/>
    <w:rsid w:val="005A09D8"/>
    <w:rsid w:val="005A1F5E"/>
    <w:rsid w:val="005A3F8F"/>
    <w:rsid w:val="005B6859"/>
    <w:rsid w:val="005C6D1E"/>
    <w:rsid w:val="005D783F"/>
    <w:rsid w:val="005E2B7E"/>
    <w:rsid w:val="005F18A3"/>
    <w:rsid w:val="005F1ADF"/>
    <w:rsid w:val="00604177"/>
    <w:rsid w:val="006137EC"/>
    <w:rsid w:val="00617581"/>
    <w:rsid w:val="00622BE8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1C2"/>
    <w:rsid w:val="006556DE"/>
    <w:rsid w:val="006565A0"/>
    <w:rsid w:val="006579DD"/>
    <w:rsid w:val="00660315"/>
    <w:rsid w:val="006617AB"/>
    <w:rsid w:val="00663E85"/>
    <w:rsid w:val="00664850"/>
    <w:rsid w:val="006649D1"/>
    <w:rsid w:val="0067274F"/>
    <w:rsid w:val="006753BD"/>
    <w:rsid w:val="006801B1"/>
    <w:rsid w:val="0069665E"/>
    <w:rsid w:val="006A0250"/>
    <w:rsid w:val="006A14A2"/>
    <w:rsid w:val="006A21CB"/>
    <w:rsid w:val="006A6324"/>
    <w:rsid w:val="006B2573"/>
    <w:rsid w:val="006C08AE"/>
    <w:rsid w:val="006C0E87"/>
    <w:rsid w:val="006C1A3B"/>
    <w:rsid w:val="006D1F9B"/>
    <w:rsid w:val="006D3AC7"/>
    <w:rsid w:val="006D7676"/>
    <w:rsid w:val="006E16D4"/>
    <w:rsid w:val="0071294C"/>
    <w:rsid w:val="00724E3B"/>
    <w:rsid w:val="00731E5D"/>
    <w:rsid w:val="00745D4B"/>
    <w:rsid w:val="00746865"/>
    <w:rsid w:val="007548F3"/>
    <w:rsid w:val="007574EC"/>
    <w:rsid w:val="0077071A"/>
    <w:rsid w:val="00777388"/>
    <w:rsid w:val="00790E8C"/>
    <w:rsid w:val="007A4E1D"/>
    <w:rsid w:val="007B0FBB"/>
    <w:rsid w:val="007B13C2"/>
    <w:rsid w:val="007B3E0E"/>
    <w:rsid w:val="007B715A"/>
    <w:rsid w:val="007D4222"/>
    <w:rsid w:val="007D61A8"/>
    <w:rsid w:val="007F48D4"/>
    <w:rsid w:val="00802635"/>
    <w:rsid w:val="00804C75"/>
    <w:rsid w:val="00806B1B"/>
    <w:rsid w:val="00817D9F"/>
    <w:rsid w:val="00832FA5"/>
    <w:rsid w:val="0083566C"/>
    <w:rsid w:val="00836659"/>
    <w:rsid w:val="008373A7"/>
    <w:rsid w:val="008459FC"/>
    <w:rsid w:val="00851B3E"/>
    <w:rsid w:val="00851C4B"/>
    <w:rsid w:val="00854994"/>
    <w:rsid w:val="00860BC3"/>
    <w:rsid w:val="00873D1A"/>
    <w:rsid w:val="00875BE8"/>
    <w:rsid w:val="00877B88"/>
    <w:rsid w:val="0088113B"/>
    <w:rsid w:val="008A0177"/>
    <w:rsid w:val="008D2A6A"/>
    <w:rsid w:val="008D58EC"/>
    <w:rsid w:val="008D70E7"/>
    <w:rsid w:val="008E74F7"/>
    <w:rsid w:val="008F7754"/>
    <w:rsid w:val="0090117D"/>
    <w:rsid w:val="009055DD"/>
    <w:rsid w:val="009114D8"/>
    <w:rsid w:val="009149A4"/>
    <w:rsid w:val="009212DD"/>
    <w:rsid w:val="00921AB9"/>
    <w:rsid w:val="009301B8"/>
    <w:rsid w:val="00931D78"/>
    <w:rsid w:val="00933568"/>
    <w:rsid w:val="00941F06"/>
    <w:rsid w:val="009431F3"/>
    <w:rsid w:val="00947092"/>
    <w:rsid w:val="00951A8E"/>
    <w:rsid w:val="00954870"/>
    <w:rsid w:val="0095732B"/>
    <w:rsid w:val="009625B1"/>
    <w:rsid w:val="00985F44"/>
    <w:rsid w:val="00987081"/>
    <w:rsid w:val="00997611"/>
    <w:rsid w:val="009A0E7C"/>
    <w:rsid w:val="009A2854"/>
    <w:rsid w:val="009A2C33"/>
    <w:rsid w:val="009A3CBD"/>
    <w:rsid w:val="009B2183"/>
    <w:rsid w:val="009B4EE3"/>
    <w:rsid w:val="009C041E"/>
    <w:rsid w:val="009C2062"/>
    <w:rsid w:val="009C7B9A"/>
    <w:rsid w:val="009D21B9"/>
    <w:rsid w:val="009D5A83"/>
    <w:rsid w:val="009E4241"/>
    <w:rsid w:val="009F356C"/>
    <w:rsid w:val="009F51F2"/>
    <w:rsid w:val="00A07468"/>
    <w:rsid w:val="00A20DA8"/>
    <w:rsid w:val="00A218EC"/>
    <w:rsid w:val="00A27035"/>
    <w:rsid w:val="00A310D7"/>
    <w:rsid w:val="00A3138F"/>
    <w:rsid w:val="00A319BE"/>
    <w:rsid w:val="00A31F9A"/>
    <w:rsid w:val="00A40760"/>
    <w:rsid w:val="00A44EFB"/>
    <w:rsid w:val="00A60320"/>
    <w:rsid w:val="00A72FC5"/>
    <w:rsid w:val="00A730E3"/>
    <w:rsid w:val="00A77CF6"/>
    <w:rsid w:val="00A84BA8"/>
    <w:rsid w:val="00A87A68"/>
    <w:rsid w:val="00A91283"/>
    <w:rsid w:val="00AA132F"/>
    <w:rsid w:val="00AB3338"/>
    <w:rsid w:val="00AC5EF4"/>
    <w:rsid w:val="00AC63FC"/>
    <w:rsid w:val="00AD3B41"/>
    <w:rsid w:val="00AD4F02"/>
    <w:rsid w:val="00AD4F04"/>
    <w:rsid w:val="00AE11E8"/>
    <w:rsid w:val="00AE2480"/>
    <w:rsid w:val="00AE2EBC"/>
    <w:rsid w:val="00B00969"/>
    <w:rsid w:val="00B01671"/>
    <w:rsid w:val="00B04340"/>
    <w:rsid w:val="00B07A3B"/>
    <w:rsid w:val="00B13941"/>
    <w:rsid w:val="00B340A8"/>
    <w:rsid w:val="00B3428E"/>
    <w:rsid w:val="00B40E12"/>
    <w:rsid w:val="00B435B8"/>
    <w:rsid w:val="00B4499C"/>
    <w:rsid w:val="00B5116D"/>
    <w:rsid w:val="00B6201D"/>
    <w:rsid w:val="00B653B7"/>
    <w:rsid w:val="00B66A14"/>
    <w:rsid w:val="00B7250F"/>
    <w:rsid w:val="00B807E5"/>
    <w:rsid w:val="00B847A0"/>
    <w:rsid w:val="00B87BC5"/>
    <w:rsid w:val="00BA376C"/>
    <w:rsid w:val="00BC6DA7"/>
    <w:rsid w:val="00BD4346"/>
    <w:rsid w:val="00BE051D"/>
    <w:rsid w:val="00BE756D"/>
    <w:rsid w:val="00BF2674"/>
    <w:rsid w:val="00BF2B34"/>
    <w:rsid w:val="00C00F3F"/>
    <w:rsid w:val="00C035C7"/>
    <w:rsid w:val="00C12062"/>
    <w:rsid w:val="00C16018"/>
    <w:rsid w:val="00C2620F"/>
    <w:rsid w:val="00C34F4C"/>
    <w:rsid w:val="00C602B2"/>
    <w:rsid w:val="00C70C90"/>
    <w:rsid w:val="00C7374B"/>
    <w:rsid w:val="00C8061C"/>
    <w:rsid w:val="00C8109F"/>
    <w:rsid w:val="00C82679"/>
    <w:rsid w:val="00C836F3"/>
    <w:rsid w:val="00C9250E"/>
    <w:rsid w:val="00C97B11"/>
    <w:rsid w:val="00CB039A"/>
    <w:rsid w:val="00CB5DE5"/>
    <w:rsid w:val="00CC0C58"/>
    <w:rsid w:val="00CC29BF"/>
    <w:rsid w:val="00CC5E79"/>
    <w:rsid w:val="00CD515D"/>
    <w:rsid w:val="00CD63B8"/>
    <w:rsid w:val="00CD7F92"/>
    <w:rsid w:val="00CE10F2"/>
    <w:rsid w:val="00CE4904"/>
    <w:rsid w:val="00CF22F6"/>
    <w:rsid w:val="00CF6830"/>
    <w:rsid w:val="00CF771C"/>
    <w:rsid w:val="00D00EF4"/>
    <w:rsid w:val="00D103FE"/>
    <w:rsid w:val="00D10BFA"/>
    <w:rsid w:val="00D10F00"/>
    <w:rsid w:val="00D150D8"/>
    <w:rsid w:val="00D24C66"/>
    <w:rsid w:val="00D30007"/>
    <w:rsid w:val="00D300CE"/>
    <w:rsid w:val="00D37C1A"/>
    <w:rsid w:val="00D406D6"/>
    <w:rsid w:val="00D45AF7"/>
    <w:rsid w:val="00D466AF"/>
    <w:rsid w:val="00D473BF"/>
    <w:rsid w:val="00D47642"/>
    <w:rsid w:val="00D5228C"/>
    <w:rsid w:val="00D712A3"/>
    <w:rsid w:val="00D73B19"/>
    <w:rsid w:val="00D94F33"/>
    <w:rsid w:val="00D95C4C"/>
    <w:rsid w:val="00DA117F"/>
    <w:rsid w:val="00DA17FB"/>
    <w:rsid w:val="00DB7EBA"/>
    <w:rsid w:val="00DC058D"/>
    <w:rsid w:val="00DC1E10"/>
    <w:rsid w:val="00DC2504"/>
    <w:rsid w:val="00DC311D"/>
    <w:rsid w:val="00DC7C84"/>
    <w:rsid w:val="00DC7D3A"/>
    <w:rsid w:val="00DD133F"/>
    <w:rsid w:val="00DD2CF9"/>
    <w:rsid w:val="00DE2554"/>
    <w:rsid w:val="00DE2882"/>
    <w:rsid w:val="00DE46DB"/>
    <w:rsid w:val="00DE66F3"/>
    <w:rsid w:val="00DF0865"/>
    <w:rsid w:val="00DF307B"/>
    <w:rsid w:val="00E072C2"/>
    <w:rsid w:val="00E24673"/>
    <w:rsid w:val="00E24898"/>
    <w:rsid w:val="00E355EE"/>
    <w:rsid w:val="00E35FB3"/>
    <w:rsid w:val="00E44C46"/>
    <w:rsid w:val="00E65758"/>
    <w:rsid w:val="00E662CA"/>
    <w:rsid w:val="00E8076C"/>
    <w:rsid w:val="00E80AD4"/>
    <w:rsid w:val="00E847A2"/>
    <w:rsid w:val="00E87DA4"/>
    <w:rsid w:val="00EA15F6"/>
    <w:rsid w:val="00EA20E5"/>
    <w:rsid w:val="00EA2756"/>
    <w:rsid w:val="00EA4B94"/>
    <w:rsid w:val="00EA60D4"/>
    <w:rsid w:val="00EB4DE6"/>
    <w:rsid w:val="00EC098C"/>
    <w:rsid w:val="00EC3C46"/>
    <w:rsid w:val="00EC69FF"/>
    <w:rsid w:val="00ED00F1"/>
    <w:rsid w:val="00ED23F4"/>
    <w:rsid w:val="00ED592D"/>
    <w:rsid w:val="00EE1E2F"/>
    <w:rsid w:val="00EE301F"/>
    <w:rsid w:val="00EE35B8"/>
    <w:rsid w:val="00EE39ED"/>
    <w:rsid w:val="00EE4460"/>
    <w:rsid w:val="00EF005D"/>
    <w:rsid w:val="00EF4E2B"/>
    <w:rsid w:val="00EF6721"/>
    <w:rsid w:val="00F0293A"/>
    <w:rsid w:val="00F04E9E"/>
    <w:rsid w:val="00F10CF8"/>
    <w:rsid w:val="00F10FAD"/>
    <w:rsid w:val="00F146E3"/>
    <w:rsid w:val="00F153F4"/>
    <w:rsid w:val="00F22F5E"/>
    <w:rsid w:val="00F3061E"/>
    <w:rsid w:val="00F35094"/>
    <w:rsid w:val="00F56A75"/>
    <w:rsid w:val="00F60B45"/>
    <w:rsid w:val="00F60C18"/>
    <w:rsid w:val="00F64FB6"/>
    <w:rsid w:val="00F80FD0"/>
    <w:rsid w:val="00F95E8D"/>
    <w:rsid w:val="00F9621C"/>
    <w:rsid w:val="00FA149F"/>
    <w:rsid w:val="00FA1A9D"/>
    <w:rsid w:val="00FA2D72"/>
    <w:rsid w:val="00FA532D"/>
    <w:rsid w:val="00FA7A79"/>
    <w:rsid w:val="00FA7D51"/>
    <w:rsid w:val="00FC0493"/>
    <w:rsid w:val="00FD1497"/>
    <w:rsid w:val="00FE059A"/>
    <w:rsid w:val="00FF34BC"/>
    <w:rsid w:val="00FF6C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link w:val="ListParagraphChar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CC5E7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501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363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352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992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268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083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060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707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678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18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j.stow@imb.uq.edu.au" TargetMode="External"/><Relationship Id="rId13" Type="http://schemas.microsoft.com/office/2018/08/relationships/commentsExtensible" Target="commentsExtensible.xml"/><Relationship Id="rId18" Type="http://schemas.microsoft.com/office/2011/relationships/people" Target="people.xml"/><Relationship Id="rId3" Type="http://schemas.openxmlformats.org/officeDocument/2006/relationships/settings" Target="settings.xml"/><Relationship Id="rId7" Type="http://schemas.openxmlformats.org/officeDocument/2006/relationships/hyperlink" Target="https://www.jove.com/account/file-uploader?src=19175398" TargetMode="External"/><Relationship Id="rId12" Type="http://schemas.microsoft.com/office/2016/09/relationships/commentsIds" Target="commentsIds.xm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microsoft.com/office/2011/relationships/commentsExtended" Target="commentsExtended.xml"/><Relationship Id="rId5" Type="http://schemas.openxmlformats.org/officeDocument/2006/relationships/footnotes" Target="footnotes.xml"/><Relationship Id="rId15" Type="http://schemas.openxmlformats.org/officeDocument/2006/relationships/footer" Target="footer1.xml"/><Relationship Id="rId10" Type="http://schemas.openxmlformats.org/officeDocument/2006/relationships/comments" Target="comments.xm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mailto:j.stow@imb.uq.edu.au" TargetMode="Externa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2</TotalTime>
  <Pages>8</Pages>
  <Words>1302</Words>
  <Characters>7424</Characters>
  <Application>Microsoft Office Word</Application>
  <DocSecurity>0</DocSecurity>
  <Lines>61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 </vt:lpstr>
    </vt:vector>
  </TitlesOfParts>
  <Company>UC Irvine</Company>
  <LinksUpToDate>false</LinksUpToDate>
  <CharactersWithSpaces>8709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 </dc:title>
  <dc:subject/>
  <dc:creator>Microsoft Office User</dc:creator>
  <cp:keywords/>
  <dc:description/>
  <cp:lastModifiedBy>Swati Madhu</cp:lastModifiedBy>
  <cp:revision>9</cp:revision>
  <dcterms:created xsi:type="dcterms:W3CDTF">2021-07-05T06:40:00Z</dcterms:created>
  <dcterms:modified xsi:type="dcterms:W3CDTF">2021-07-05T11:56:00Z</dcterms:modified>
</cp:coreProperties>
</file>